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B8ECA" w14:textId="0A26D725" w:rsidR="00B46A9C" w:rsidRPr="00B46A9C" w:rsidRDefault="004A183E" w:rsidP="00B46A9C">
      <w:pPr>
        <w:spacing w:after="0" w:line="256" w:lineRule="auto"/>
        <w:rPr>
          <w:rFonts w:cs="Calibri"/>
          <w:b/>
          <w:bCs/>
          <w:sz w:val="24"/>
          <w:szCs w:val="24"/>
        </w:rPr>
      </w:pPr>
      <w:r w:rsidRPr="00B46A9C">
        <w:rPr>
          <w:rFonts w:cs="Calibri"/>
          <w:b/>
          <w:bCs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14F9D319" wp14:editId="4F24215A">
            <wp:simplePos x="0" y="0"/>
            <wp:positionH relativeFrom="margin">
              <wp:posOffset>-427355</wp:posOffset>
            </wp:positionH>
            <wp:positionV relativeFrom="margin">
              <wp:posOffset>-770890</wp:posOffset>
            </wp:positionV>
            <wp:extent cx="6606540" cy="139763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eader.ti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34" b="15035"/>
                    <a:stretch/>
                  </pic:blipFill>
                  <pic:spPr bwMode="auto">
                    <a:xfrm>
                      <a:off x="0" y="0"/>
                      <a:ext cx="6606540" cy="139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C9121B" w14:textId="1B8EACCF" w:rsidR="00B46A9C" w:rsidRDefault="00B46A9C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</w:pPr>
      <w:r w:rsidRPr="00B46A9C">
        <w:rPr>
          <w:rFonts w:asciiTheme="minorHAnsi" w:eastAsiaTheme="minorHAnsi" w:hAnsiTheme="minorHAnsi" w:cstheme="minorBidi"/>
          <w:sz w:val="24"/>
          <w:szCs w:val="24"/>
        </w:rPr>
        <w:t xml:space="preserve">Lorraine Forehead, trading as Dyslexia Assessment Surrey, </w:t>
      </w:r>
      <w:r w:rsidRPr="00B46A9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takes your privacy seriously. In this Privacy Policy information </w:t>
      </w:r>
      <w:r w:rsidR="001F1B6C" w:rsidRPr="001F1B6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is provided </w:t>
      </w:r>
      <w:r w:rsidRPr="00B46A9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>about when and why your personal information</w:t>
      </w:r>
      <w:r w:rsidR="001F1B6C" w:rsidRPr="001F1B6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 is collected</w:t>
      </w:r>
      <w:r w:rsidRPr="00B46A9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, how </w:t>
      </w:r>
      <w:r w:rsidR="001F1B6C" w:rsidRPr="001F1B6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>it is used</w:t>
      </w:r>
      <w:r w:rsidR="00B9207B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, </w:t>
      </w:r>
      <w:r w:rsidRPr="00B46A9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the limited conditions under which </w:t>
      </w:r>
      <w:r w:rsidR="001F1B6C" w:rsidRPr="001F1B6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>it may be</w:t>
      </w:r>
      <w:r w:rsidRPr="00B46A9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 disclose</w:t>
      </w:r>
      <w:r w:rsidR="001F1B6C" w:rsidRPr="001F1B6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>d</w:t>
      </w:r>
      <w:r w:rsidRPr="00B46A9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 to others and how </w:t>
      </w:r>
      <w:r w:rsidR="001F1B6C" w:rsidRPr="001F1B6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>it is kept</w:t>
      </w:r>
      <w:r w:rsidRPr="00B46A9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 secure.</w:t>
      </w:r>
    </w:p>
    <w:p w14:paraId="1F2C9161" w14:textId="77777777" w:rsidR="00B9207B" w:rsidRDefault="00B9207B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</w:pPr>
    </w:p>
    <w:p w14:paraId="6D182EEA" w14:textId="1BE39FB6" w:rsidR="00B9207B" w:rsidRDefault="00A0282E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</w:pPr>
      <w:r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>I am</w:t>
      </w:r>
      <w:r w:rsidR="00B9207B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 registered with the Information Commissioner's Office and this policy is in line with the General Data Protection Regulations (GDPR).</w:t>
      </w:r>
    </w:p>
    <w:p w14:paraId="1EE979CD" w14:textId="77777777" w:rsidR="00A0282E" w:rsidRDefault="00A0282E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</w:pPr>
    </w:p>
    <w:p w14:paraId="15208BC5" w14:textId="77777777" w:rsidR="00A0282E" w:rsidRDefault="00A0282E" w:rsidP="00A0282E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</w:pPr>
      <w:r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>I need to collect certain types of information about clients to fulfil full diagnostic dyslexia assessments, workplace assessments, screening for dyslexia and other services offered by me.</w:t>
      </w:r>
    </w:p>
    <w:p w14:paraId="5C151CA8" w14:textId="30F93605" w:rsidR="00B46A9C" w:rsidRPr="001F1B6C" w:rsidRDefault="00B46A9C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</w:pPr>
    </w:p>
    <w:p w14:paraId="639A2140" w14:textId="7EB04114" w:rsidR="00B46A9C" w:rsidRPr="001F1B6C" w:rsidRDefault="00B46A9C" w:rsidP="001F1B6C">
      <w:pPr>
        <w:spacing w:after="0" w:line="360" w:lineRule="auto"/>
        <w:rPr>
          <w:rFonts w:asciiTheme="minorHAnsi" w:eastAsiaTheme="minorHAnsi" w:hAnsiTheme="minorHAnsi" w:cstheme="minorBidi"/>
          <w:b/>
          <w:bCs/>
          <w:iCs/>
          <w:sz w:val="24"/>
          <w:szCs w:val="24"/>
          <w:lang w:eastAsia="en-US"/>
        </w:rPr>
      </w:pPr>
      <w:r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  <w:lang w:eastAsia="en-US"/>
        </w:rPr>
        <w:t xml:space="preserve">Types </w:t>
      </w:r>
      <w:r w:rsidR="001F1B6C"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  <w:lang w:eastAsia="en-US"/>
        </w:rPr>
        <w:t>of</w:t>
      </w:r>
      <w:r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  <w:lang w:eastAsia="en-US"/>
        </w:rPr>
        <w:t xml:space="preserve"> Data We Collect:</w:t>
      </w:r>
    </w:p>
    <w:p w14:paraId="082A96BC" w14:textId="5A3FD950" w:rsidR="00B46A9C" w:rsidRPr="001F1B6C" w:rsidRDefault="00B46A9C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</w:pPr>
      <w:r w:rsidRPr="001F1B6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>When a client contacts</w:t>
      </w:r>
      <w:r w:rsidR="00A0282E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 me</w:t>
      </w:r>
      <w:r w:rsidRPr="001F1B6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 for an assessment, </w:t>
      </w:r>
      <w:r w:rsidR="00A0282E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>I</w:t>
      </w:r>
      <w:r w:rsidRPr="001F1B6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 collect a range of information to enable </w:t>
      </w:r>
      <w:r w:rsidR="00A0282E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>me</w:t>
      </w:r>
      <w:r w:rsidRPr="001F1B6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 xml:space="preserve"> to fulfil that service provision.</w:t>
      </w:r>
    </w:p>
    <w:p w14:paraId="1EE436B1" w14:textId="2E91A0FF" w:rsidR="00B46A9C" w:rsidRPr="001F1B6C" w:rsidRDefault="00B46A9C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</w:pPr>
      <w:r w:rsidRPr="001F1B6C">
        <w:rPr>
          <w:rFonts w:asciiTheme="minorHAnsi" w:eastAsiaTheme="minorHAnsi" w:hAnsiTheme="minorHAnsi" w:cstheme="minorBidi"/>
          <w:iCs/>
          <w:sz w:val="24"/>
          <w:szCs w:val="24"/>
          <w:lang w:eastAsia="en-US"/>
        </w:rPr>
        <w:t>The information collected might include:</w:t>
      </w:r>
    </w:p>
    <w:p w14:paraId="23DA1DAC" w14:textId="2669AAC0" w:rsidR="00B46A9C" w:rsidRPr="001F1B6C" w:rsidRDefault="00B46A9C" w:rsidP="001F1B6C">
      <w:pPr>
        <w:pStyle w:val="ListParagraph"/>
        <w:numPr>
          <w:ilvl w:val="0"/>
          <w:numId w:val="40"/>
        </w:numPr>
        <w:spacing w:line="360" w:lineRule="auto"/>
        <w:rPr>
          <w:rFonts w:asciiTheme="minorHAnsi" w:eastAsiaTheme="minorHAnsi" w:hAnsiTheme="minorHAnsi" w:cstheme="minorBidi"/>
          <w:iCs/>
        </w:rPr>
      </w:pPr>
      <w:r w:rsidRPr="001F1B6C">
        <w:rPr>
          <w:rFonts w:asciiTheme="minorHAnsi" w:eastAsiaTheme="minorHAnsi" w:hAnsiTheme="minorHAnsi" w:cstheme="minorBidi"/>
          <w:iCs/>
        </w:rPr>
        <w:t>Date of Birth.</w:t>
      </w:r>
    </w:p>
    <w:p w14:paraId="3EC83D53" w14:textId="3E87F833" w:rsidR="00B46A9C" w:rsidRPr="001F1B6C" w:rsidRDefault="00B46A9C" w:rsidP="001F1B6C">
      <w:pPr>
        <w:pStyle w:val="ListParagraph"/>
        <w:numPr>
          <w:ilvl w:val="0"/>
          <w:numId w:val="40"/>
        </w:numPr>
        <w:spacing w:line="360" w:lineRule="auto"/>
        <w:rPr>
          <w:rFonts w:asciiTheme="minorHAnsi" w:eastAsiaTheme="minorHAnsi" w:hAnsiTheme="minorHAnsi" w:cstheme="minorBidi"/>
          <w:iCs/>
        </w:rPr>
      </w:pPr>
      <w:r w:rsidRPr="001F1B6C">
        <w:rPr>
          <w:rFonts w:asciiTheme="minorHAnsi" w:eastAsiaTheme="minorHAnsi" w:hAnsiTheme="minorHAnsi" w:cstheme="minorBidi"/>
          <w:iCs/>
        </w:rPr>
        <w:t>Contact details including home address, email address and telephone number.</w:t>
      </w:r>
    </w:p>
    <w:p w14:paraId="01498E47" w14:textId="0C983A53" w:rsidR="00B46A9C" w:rsidRPr="001F1B6C" w:rsidRDefault="00B46A9C" w:rsidP="001F1B6C">
      <w:pPr>
        <w:pStyle w:val="ListParagraph"/>
        <w:numPr>
          <w:ilvl w:val="0"/>
          <w:numId w:val="40"/>
        </w:numPr>
        <w:spacing w:line="360" w:lineRule="auto"/>
        <w:rPr>
          <w:rFonts w:asciiTheme="minorHAnsi" w:eastAsiaTheme="minorHAnsi" w:hAnsiTheme="minorHAnsi" w:cstheme="minorBidi"/>
          <w:iCs/>
        </w:rPr>
      </w:pPr>
      <w:r w:rsidRPr="001F1B6C">
        <w:rPr>
          <w:rFonts w:asciiTheme="minorHAnsi" w:eastAsiaTheme="minorHAnsi" w:hAnsiTheme="minorHAnsi" w:cstheme="minorBidi"/>
          <w:iCs/>
        </w:rPr>
        <w:t xml:space="preserve">Why </w:t>
      </w:r>
      <w:r w:rsidR="001F1B6C" w:rsidRPr="001F1B6C">
        <w:rPr>
          <w:rFonts w:asciiTheme="minorHAnsi" w:eastAsiaTheme="minorHAnsi" w:hAnsiTheme="minorHAnsi" w:cstheme="minorBidi"/>
          <w:iCs/>
        </w:rPr>
        <w:t>the client</w:t>
      </w:r>
      <w:r w:rsidRPr="001F1B6C">
        <w:rPr>
          <w:rFonts w:asciiTheme="minorHAnsi" w:eastAsiaTheme="minorHAnsi" w:hAnsiTheme="minorHAnsi" w:cstheme="minorBidi"/>
          <w:iCs/>
        </w:rPr>
        <w:t xml:space="preserve"> seeks an assessment, details of difficulties experience</w:t>
      </w:r>
      <w:r w:rsidR="001F1B6C" w:rsidRPr="001F1B6C">
        <w:rPr>
          <w:rFonts w:asciiTheme="minorHAnsi" w:eastAsiaTheme="minorHAnsi" w:hAnsiTheme="minorHAnsi" w:cstheme="minorBidi"/>
          <w:iCs/>
        </w:rPr>
        <w:t>d</w:t>
      </w:r>
      <w:r w:rsidRPr="001F1B6C">
        <w:rPr>
          <w:rFonts w:asciiTheme="minorHAnsi" w:eastAsiaTheme="minorHAnsi" w:hAnsiTheme="minorHAnsi" w:cstheme="minorBidi"/>
          <w:iCs/>
        </w:rPr>
        <w:t xml:space="preserve">, details of support received in the past, </w:t>
      </w:r>
      <w:r w:rsidR="001F1B6C" w:rsidRPr="001F1B6C">
        <w:rPr>
          <w:rFonts w:asciiTheme="minorHAnsi" w:eastAsiaTheme="minorHAnsi" w:hAnsiTheme="minorHAnsi" w:cstheme="minorBidi"/>
          <w:iCs/>
        </w:rPr>
        <w:t xml:space="preserve">background information from the school/college/university/workplace, </w:t>
      </w:r>
      <w:r w:rsidRPr="001F1B6C">
        <w:rPr>
          <w:rFonts w:asciiTheme="minorHAnsi" w:eastAsiaTheme="minorHAnsi" w:hAnsiTheme="minorHAnsi" w:cstheme="minorBidi"/>
          <w:iCs/>
        </w:rPr>
        <w:t>assessment data and notes written during and after the assessment.</w:t>
      </w:r>
    </w:p>
    <w:p w14:paraId="5449574B" w14:textId="58243942" w:rsidR="00B46A9C" w:rsidRPr="001F1B6C" w:rsidRDefault="00B46A9C" w:rsidP="001F1B6C">
      <w:pPr>
        <w:pStyle w:val="ListParagraph"/>
        <w:numPr>
          <w:ilvl w:val="0"/>
          <w:numId w:val="40"/>
        </w:numPr>
        <w:spacing w:line="360" w:lineRule="auto"/>
        <w:rPr>
          <w:rFonts w:asciiTheme="minorHAnsi" w:eastAsiaTheme="minorHAnsi" w:hAnsiTheme="minorHAnsi" w:cstheme="minorBidi"/>
          <w:iCs/>
        </w:rPr>
      </w:pPr>
      <w:r w:rsidRPr="001F1B6C">
        <w:rPr>
          <w:rFonts w:asciiTheme="minorHAnsi" w:eastAsiaTheme="minorHAnsi" w:hAnsiTheme="minorHAnsi" w:cstheme="minorBidi"/>
          <w:iCs/>
        </w:rPr>
        <w:t>Dates of meetings held with the client.</w:t>
      </w:r>
    </w:p>
    <w:p w14:paraId="00B58BD9" w14:textId="47F9ED3D" w:rsidR="00B46A9C" w:rsidRPr="001F1B6C" w:rsidRDefault="00B46A9C" w:rsidP="001F1B6C">
      <w:pPr>
        <w:pStyle w:val="ListParagraph"/>
        <w:numPr>
          <w:ilvl w:val="0"/>
          <w:numId w:val="40"/>
        </w:numPr>
        <w:spacing w:line="360" w:lineRule="auto"/>
        <w:rPr>
          <w:rFonts w:asciiTheme="minorHAnsi" w:eastAsiaTheme="minorHAnsi" w:hAnsiTheme="minorHAnsi" w:cstheme="minorBidi"/>
          <w:iCs/>
        </w:rPr>
      </w:pPr>
      <w:r w:rsidRPr="001F1B6C">
        <w:rPr>
          <w:rFonts w:asciiTheme="minorHAnsi" w:eastAsiaTheme="minorHAnsi" w:hAnsiTheme="minorHAnsi" w:cstheme="minorBidi"/>
          <w:iCs/>
        </w:rPr>
        <w:t xml:space="preserve">Family details, for example, details of other family members with whom a client or a </w:t>
      </w:r>
      <w:r w:rsidR="00B9207B">
        <w:rPr>
          <w:rFonts w:asciiTheme="minorHAnsi" w:eastAsiaTheme="minorHAnsi" w:hAnsiTheme="minorHAnsi" w:cstheme="minorBidi"/>
          <w:iCs/>
        </w:rPr>
        <w:t>client's</w:t>
      </w:r>
      <w:r w:rsidRPr="001F1B6C">
        <w:rPr>
          <w:rFonts w:asciiTheme="minorHAnsi" w:eastAsiaTheme="minorHAnsi" w:hAnsiTheme="minorHAnsi" w:cstheme="minorBidi"/>
          <w:iCs/>
        </w:rPr>
        <w:t xml:space="preserve"> school/college/university/workplace have given </w:t>
      </w:r>
      <w:r w:rsidR="001F1B6C" w:rsidRPr="001F1B6C">
        <w:rPr>
          <w:rFonts w:asciiTheme="minorHAnsi" w:eastAsiaTheme="minorHAnsi" w:hAnsiTheme="minorHAnsi" w:cstheme="minorBidi"/>
          <w:iCs/>
        </w:rPr>
        <w:t>their</w:t>
      </w:r>
      <w:r w:rsidRPr="001F1B6C">
        <w:rPr>
          <w:rFonts w:asciiTheme="minorHAnsi" w:eastAsiaTheme="minorHAnsi" w:hAnsiTheme="minorHAnsi" w:cstheme="minorBidi"/>
          <w:iCs/>
        </w:rPr>
        <w:t xml:space="preserve"> consent to liaise</w:t>
      </w:r>
      <w:r w:rsidR="001F1B6C" w:rsidRPr="001F1B6C">
        <w:rPr>
          <w:rFonts w:asciiTheme="minorHAnsi" w:eastAsiaTheme="minorHAnsi" w:hAnsiTheme="minorHAnsi" w:cstheme="minorBidi"/>
          <w:iCs/>
        </w:rPr>
        <w:t xml:space="preserve"> with</w:t>
      </w:r>
      <w:r w:rsidRPr="001F1B6C">
        <w:rPr>
          <w:rFonts w:asciiTheme="minorHAnsi" w:eastAsiaTheme="minorHAnsi" w:hAnsiTheme="minorHAnsi" w:cstheme="minorBidi"/>
          <w:iCs/>
        </w:rPr>
        <w:t>.</w:t>
      </w:r>
    </w:p>
    <w:p w14:paraId="154B8084" w14:textId="77777777" w:rsidR="00B46A9C" w:rsidRPr="001F1B6C" w:rsidRDefault="00B46A9C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</w:rPr>
      </w:pPr>
    </w:p>
    <w:p w14:paraId="71478779" w14:textId="223E6656" w:rsidR="00B46A9C" w:rsidRPr="001F1B6C" w:rsidRDefault="00B46A9C" w:rsidP="001F1B6C">
      <w:pPr>
        <w:spacing w:after="0" w:line="360" w:lineRule="auto"/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</w:pPr>
      <w:r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 xml:space="preserve">Why </w:t>
      </w:r>
      <w:r w:rsidR="00A0282E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>I</w:t>
      </w:r>
      <w:r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 xml:space="preserve"> Collect This Information:</w:t>
      </w:r>
    </w:p>
    <w:p w14:paraId="1B129D5A" w14:textId="0A8BC05E" w:rsidR="00B46A9C" w:rsidRPr="001F1B6C" w:rsidRDefault="00A0282E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</w:rPr>
      </w:pPr>
      <w:r>
        <w:rPr>
          <w:rFonts w:asciiTheme="minorHAnsi" w:eastAsiaTheme="minorHAnsi" w:hAnsiTheme="minorHAnsi" w:cstheme="minorBidi"/>
          <w:iCs/>
          <w:sz w:val="24"/>
          <w:szCs w:val="24"/>
        </w:rPr>
        <w:t>I</w:t>
      </w:r>
      <w:r w:rsidR="00B46A9C" w:rsidRPr="001F1B6C">
        <w:rPr>
          <w:rFonts w:asciiTheme="minorHAnsi" w:eastAsiaTheme="minorHAnsi" w:hAnsiTheme="minorHAnsi" w:cstheme="minorBidi"/>
          <w:iCs/>
          <w:sz w:val="24"/>
          <w:szCs w:val="24"/>
        </w:rPr>
        <w:t xml:space="preserve"> collect this information for the following </w:t>
      </w:r>
      <w:r w:rsidR="00B9207B">
        <w:rPr>
          <w:rFonts w:asciiTheme="minorHAnsi" w:eastAsiaTheme="minorHAnsi" w:hAnsiTheme="minorHAnsi" w:cstheme="minorBidi"/>
          <w:iCs/>
          <w:sz w:val="24"/>
          <w:szCs w:val="24"/>
        </w:rPr>
        <w:t>reasons</w:t>
      </w:r>
      <w:r w:rsidR="00B46A9C" w:rsidRPr="001F1B6C">
        <w:rPr>
          <w:rFonts w:asciiTheme="minorHAnsi" w:eastAsiaTheme="minorHAnsi" w:hAnsiTheme="minorHAnsi" w:cstheme="minorBidi"/>
          <w:iCs/>
          <w:sz w:val="24"/>
          <w:szCs w:val="24"/>
        </w:rPr>
        <w:t>:</w:t>
      </w:r>
    </w:p>
    <w:p w14:paraId="4652E860" w14:textId="1DDE7EDF" w:rsidR="00B46A9C" w:rsidRPr="001F1B6C" w:rsidRDefault="00B46A9C" w:rsidP="001F1B6C">
      <w:pPr>
        <w:pStyle w:val="ListParagraph"/>
        <w:numPr>
          <w:ilvl w:val="0"/>
          <w:numId w:val="41"/>
        </w:numPr>
        <w:spacing w:line="360" w:lineRule="auto"/>
        <w:rPr>
          <w:rFonts w:asciiTheme="minorHAnsi" w:eastAsiaTheme="minorHAnsi" w:hAnsiTheme="minorHAnsi" w:cstheme="minorBidi"/>
          <w:iCs/>
        </w:rPr>
      </w:pPr>
      <w:r w:rsidRPr="001F1B6C">
        <w:rPr>
          <w:rFonts w:asciiTheme="minorHAnsi" w:eastAsiaTheme="minorHAnsi" w:hAnsiTheme="minorHAnsi" w:cstheme="minorBidi"/>
          <w:iCs/>
        </w:rPr>
        <w:t>To plan and provide the assessment the client has requested.</w:t>
      </w:r>
    </w:p>
    <w:p w14:paraId="77BA5882" w14:textId="72AB7D91" w:rsidR="00B46A9C" w:rsidRPr="001F1B6C" w:rsidRDefault="00B46A9C" w:rsidP="001F1B6C">
      <w:pPr>
        <w:spacing w:after="0" w:line="360" w:lineRule="auto"/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</w:pPr>
      <w:r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lastRenderedPageBreak/>
        <w:t xml:space="preserve">Who </w:t>
      </w:r>
      <w:r w:rsidR="00A0282E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>I</w:t>
      </w:r>
      <w:r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 xml:space="preserve"> Might Share This Information With:</w:t>
      </w:r>
    </w:p>
    <w:p w14:paraId="211B429A" w14:textId="25872F05" w:rsidR="00B46A9C" w:rsidRDefault="00B46A9C" w:rsidP="001F1B6C">
      <w:pPr>
        <w:pStyle w:val="ListParagraph"/>
        <w:numPr>
          <w:ilvl w:val="0"/>
          <w:numId w:val="41"/>
        </w:numPr>
        <w:spacing w:line="360" w:lineRule="auto"/>
        <w:rPr>
          <w:rFonts w:asciiTheme="minorHAnsi" w:eastAsiaTheme="minorHAnsi" w:hAnsiTheme="minorHAnsi" w:cstheme="minorBidi"/>
          <w:iCs/>
        </w:rPr>
      </w:pPr>
      <w:r w:rsidRPr="001F1B6C">
        <w:rPr>
          <w:rFonts w:asciiTheme="minorHAnsi" w:eastAsiaTheme="minorHAnsi" w:hAnsiTheme="minorHAnsi" w:cstheme="minorBidi"/>
          <w:iCs/>
        </w:rPr>
        <w:t>Personal data may be used by publishers where digital scoring platforms are used.</w:t>
      </w:r>
    </w:p>
    <w:p w14:paraId="416EF00A" w14:textId="77777777" w:rsidR="001F1B6C" w:rsidRPr="001F1B6C" w:rsidRDefault="001F1B6C" w:rsidP="001F1B6C">
      <w:pPr>
        <w:pStyle w:val="ListParagraph"/>
        <w:numPr>
          <w:ilvl w:val="0"/>
          <w:numId w:val="41"/>
        </w:numPr>
        <w:spacing w:line="360" w:lineRule="auto"/>
        <w:rPr>
          <w:rFonts w:asciiTheme="minorHAnsi" w:eastAsiaTheme="minorHAnsi" w:hAnsiTheme="minorHAnsi" w:cstheme="minorBidi"/>
          <w:iCs/>
        </w:rPr>
      </w:pPr>
      <w:r w:rsidRPr="001F1B6C">
        <w:rPr>
          <w:rFonts w:asciiTheme="minorHAnsi" w:eastAsiaTheme="minorHAnsi" w:hAnsiTheme="minorHAnsi" w:cstheme="minorBidi"/>
          <w:iCs/>
        </w:rPr>
        <w:t>Your personal data will not be shared with any third party for marketing purposes.</w:t>
      </w:r>
    </w:p>
    <w:p w14:paraId="4E2395A7" w14:textId="77777777" w:rsidR="001F1B6C" w:rsidRPr="001F1B6C" w:rsidRDefault="001F1B6C" w:rsidP="001F1B6C">
      <w:pPr>
        <w:pStyle w:val="ListParagraph"/>
        <w:spacing w:line="360" w:lineRule="auto"/>
        <w:rPr>
          <w:rFonts w:asciiTheme="minorHAnsi" w:eastAsiaTheme="minorHAnsi" w:hAnsiTheme="minorHAnsi" w:cstheme="minorBidi"/>
          <w:iCs/>
        </w:rPr>
      </w:pPr>
    </w:p>
    <w:p w14:paraId="5CFBF018" w14:textId="29FDF470" w:rsidR="005E58F6" w:rsidRPr="001F1B6C" w:rsidRDefault="005E58F6" w:rsidP="001F1B6C">
      <w:pPr>
        <w:spacing w:after="0" w:line="360" w:lineRule="auto"/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</w:pPr>
      <w:r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>Confidential Assessment Reports</w:t>
      </w:r>
    </w:p>
    <w:p w14:paraId="5E92FABD" w14:textId="057A04E4" w:rsidR="001F1B6C" w:rsidRPr="001F1B6C" w:rsidRDefault="005E58F6" w:rsidP="001F1B6C">
      <w:pPr>
        <w:pStyle w:val="ListParagraph"/>
        <w:numPr>
          <w:ilvl w:val="0"/>
          <w:numId w:val="41"/>
        </w:numPr>
        <w:spacing w:line="360" w:lineRule="auto"/>
        <w:rPr>
          <w:rFonts w:asciiTheme="minorHAnsi" w:eastAsiaTheme="minorHAnsi" w:hAnsiTheme="minorHAnsi" w:cstheme="minorBidi"/>
          <w:iCs/>
        </w:rPr>
      </w:pPr>
      <w:r w:rsidRPr="001F1B6C">
        <w:rPr>
          <w:rFonts w:asciiTheme="minorHAnsi" w:eastAsiaTheme="minorHAnsi" w:hAnsiTheme="minorHAnsi" w:cstheme="minorBidi"/>
          <w:iCs/>
        </w:rPr>
        <w:t>The assessment report that is written following a</w:t>
      </w:r>
      <w:r w:rsidR="00B9207B">
        <w:rPr>
          <w:rFonts w:asciiTheme="minorHAnsi" w:eastAsiaTheme="minorHAnsi" w:hAnsiTheme="minorHAnsi" w:cstheme="minorBidi"/>
          <w:iCs/>
        </w:rPr>
        <w:t xml:space="preserve"> full diagnostic</w:t>
      </w:r>
      <w:r w:rsidRPr="001F1B6C">
        <w:rPr>
          <w:rFonts w:asciiTheme="minorHAnsi" w:eastAsiaTheme="minorHAnsi" w:hAnsiTheme="minorHAnsi" w:cstheme="minorBidi"/>
          <w:iCs/>
        </w:rPr>
        <w:t xml:space="preserve"> assessment will be stored electronically on a password-protected computer</w:t>
      </w:r>
      <w:r w:rsidR="001F1B6C" w:rsidRPr="001F1B6C">
        <w:rPr>
          <w:rFonts w:asciiTheme="minorHAnsi" w:eastAsiaTheme="minorHAnsi" w:hAnsiTheme="minorHAnsi" w:cstheme="minorBidi"/>
          <w:iCs/>
        </w:rPr>
        <w:t xml:space="preserve"> for no longer than six years.</w:t>
      </w:r>
    </w:p>
    <w:p w14:paraId="287A7EF4" w14:textId="77777777" w:rsidR="001F1B6C" w:rsidRPr="001F1B6C" w:rsidRDefault="001F1B6C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</w:rPr>
      </w:pPr>
    </w:p>
    <w:p w14:paraId="42FD9A57" w14:textId="656DCD41" w:rsidR="00B46A9C" w:rsidRPr="001F1B6C" w:rsidRDefault="00B46A9C" w:rsidP="001F1B6C">
      <w:pPr>
        <w:spacing w:after="0" w:line="360" w:lineRule="auto"/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</w:pPr>
      <w:r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 xml:space="preserve">Access </w:t>
      </w:r>
      <w:r w:rsidR="001F1B6C"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>to</w:t>
      </w:r>
      <w:r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 xml:space="preserve"> Your Personal Information</w:t>
      </w:r>
    </w:p>
    <w:p w14:paraId="1EDA461F" w14:textId="4BFCE138" w:rsidR="00B46A9C" w:rsidRPr="001F1B6C" w:rsidRDefault="00B46A9C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</w:rPr>
      </w:pPr>
      <w:r w:rsidRPr="001F1B6C">
        <w:rPr>
          <w:rFonts w:asciiTheme="minorHAnsi" w:eastAsiaTheme="minorHAnsi" w:hAnsiTheme="minorHAnsi" w:cstheme="minorBidi"/>
          <w:iCs/>
          <w:sz w:val="24"/>
          <w:szCs w:val="24"/>
        </w:rPr>
        <w:t xml:space="preserve">You are entitled to view, amend, or delete the personal information that </w:t>
      </w:r>
      <w:r w:rsidR="001F1B6C">
        <w:rPr>
          <w:rFonts w:asciiTheme="minorHAnsi" w:eastAsiaTheme="minorHAnsi" w:hAnsiTheme="minorHAnsi" w:cstheme="minorBidi"/>
          <w:iCs/>
          <w:sz w:val="24"/>
          <w:szCs w:val="24"/>
        </w:rPr>
        <w:t>is held</w:t>
      </w:r>
      <w:r w:rsidRPr="001F1B6C">
        <w:rPr>
          <w:rFonts w:asciiTheme="minorHAnsi" w:eastAsiaTheme="minorHAnsi" w:hAnsiTheme="minorHAnsi" w:cstheme="minorBidi"/>
          <w:iCs/>
          <w:sz w:val="24"/>
          <w:szCs w:val="24"/>
        </w:rPr>
        <w:t xml:space="preserve">.  Email your request to </w:t>
      </w:r>
      <w:hyperlink r:id="rId9" w:history="1">
        <w:r w:rsidRPr="001F1B6C">
          <w:rPr>
            <w:rStyle w:val="Hyperlink"/>
            <w:rFonts w:asciiTheme="minorHAnsi" w:eastAsiaTheme="minorHAnsi" w:hAnsiTheme="minorHAnsi" w:cstheme="minorBidi"/>
            <w:iCs/>
            <w:sz w:val="24"/>
            <w:szCs w:val="24"/>
          </w:rPr>
          <w:t>Lorraine@dyslexiasurrey.co.uk</w:t>
        </w:r>
      </w:hyperlink>
      <w:r w:rsidRPr="001F1B6C">
        <w:rPr>
          <w:rFonts w:asciiTheme="minorHAnsi" w:eastAsiaTheme="minorHAnsi" w:hAnsiTheme="minorHAnsi" w:cstheme="minorBidi"/>
          <w:iCs/>
          <w:sz w:val="24"/>
          <w:szCs w:val="24"/>
        </w:rPr>
        <w:t xml:space="preserve">.  Note:  Requests from clients to delete data relating to an individual will be considered on a </w:t>
      </w:r>
      <w:r w:rsidR="005E58F6" w:rsidRPr="001F1B6C">
        <w:rPr>
          <w:rFonts w:asciiTheme="minorHAnsi" w:eastAsiaTheme="minorHAnsi" w:hAnsiTheme="minorHAnsi" w:cstheme="minorBidi"/>
          <w:iCs/>
          <w:sz w:val="24"/>
          <w:szCs w:val="24"/>
        </w:rPr>
        <w:t>case-by-case</w:t>
      </w:r>
      <w:r w:rsidRPr="001F1B6C">
        <w:rPr>
          <w:rFonts w:asciiTheme="minorHAnsi" w:eastAsiaTheme="minorHAnsi" w:hAnsiTheme="minorHAnsi" w:cstheme="minorBidi"/>
          <w:iCs/>
          <w:sz w:val="24"/>
          <w:szCs w:val="24"/>
        </w:rPr>
        <w:t xml:space="preserve"> basis but we may be unable to remove all assessment </w:t>
      </w:r>
      <w:r w:rsidR="00B9207B">
        <w:rPr>
          <w:rFonts w:asciiTheme="minorHAnsi" w:eastAsiaTheme="minorHAnsi" w:hAnsiTheme="minorHAnsi" w:cstheme="minorBidi"/>
          <w:iCs/>
          <w:sz w:val="24"/>
          <w:szCs w:val="24"/>
        </w:rPr>
        <w:t>records</w:t>
      </w:r>
      <w:r w:rsidRPr="001F1B6C">
        <w:rPr>
          <w:rFonts w:asciiTheme="minorHAnsi" w:eastAsiaTheme="minorHAnsi" w:hAnsiTheme="minorHAnsi" w:cstheme="minorBidi"/>
          <w:iCs/>
          <w:sz w:val="24"/>
          <w:szCs w:val="24"/>
        </w:rPr>
        <w:t xml:space="preserve"> and support notes for legal reasons.</w:t>
      </w:r>
    </w:p>
    <w:p w14:paraId="269E1B85" w14:textId="77777777" w:rsidR="005E58F6" w:rsidRPr="001F1B6C" w:rsidRDefault="005E58F6" w:rsidP="001F1B6C">
      <w:pPr>
        <w:spacing w:after="0" w:line="360" w:lineRule="auto"/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</w:pPr>
    </w:p>
    <w:p w14:paraId="719FBD24" w14:textId="7765349B" w:rsidR="000A350A" w:rsidRPr="001F1B6C" w:rsidRDefault="000A350A" w:rsidP="001F1B6C">
      <w:pPr>
        <w:spacing w:after="0" w:line="360" w:lineRule="auto"/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</w:pPr>
      <w:r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 xml:space="preserve">Changes </w:t>
      </w:r>
      <w:r w:rsidR="001F1B6C"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>to</w:t>
      </w:r>
      <w:r w:rsidRPr="001F1B6C">
        <w:rPr>
          <w:rFonts w:asciiTheme="minorHAnsi" w:eastAsiaTheme="minorHAnsi" w:hAnsiTheme="minorHAnsi" w:cstheme="minorBidi"/>
          <w:b/>
          <w:bCs/>
          <w:iCs/>
          <w:sz w:val="24"/>
          <w:szCs w:val="24"/>
        </w:rPr>
        <w:t xml:space="preserve"> This Privacy Notice</w:t>
      </w:r>
    </w:p>
    <w:p w14:paraId="7765805C" w14:textId="00528D37" w:rsidR="00B46A9C" w:rsidRPr="001F1B6C" w:rsidRDefault="005E58F6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</w:rPr>
      </w:pPr>
      <w:r w:rsidRPr="001F1B6C">
        <w:rPr>
          <w:rFonts w:asciiTheme="minorHAnsi" w:eastAsiaTheme="minorHAnsi" w:hAnsiTheme="minorHAnsi" w:cstheme="minorBidi"/>
          <w:iCs/>
          <w:sz w:val="24"/>
          <w:szCs w:val="24"/>
        </w:rPr>
        <w:t>Our Privacy Notice may be updated over time and you can check the website at any time to view the current Privacy Notice.</w:t>
      </w:r>
    </w:p>
    <w:p w14:paraId="7A002DC0" w14:textId="73E8167C" w:rsidR="005E58F6" w:rsidRPr="001F1B6C" w:rsidRDefault="005E58F6" w:rsidP="001F1B6C">
      <w:pPr>
        <w:spacing w:after="0" w:line="360" w:lineRule="auto"/>
        <w:rPr>
          <w:rFonts w:asciiTheme="minorHAnsi" w:eastAsiaTheme="minorHAnsi" w:hAnsiTheme="minorHAnsi" w:cstheme="minorBidi"/>
          <w:iCs/>
          <w:sz w:val="24"/>
          <w:szCs w:val="24"/>
        </w:rPr>
      </w:pPr>
    </w:p>
    <w:p w14:paraId="29B38550" w14:textId="77777777" w:rsidR="005E58F6" w:rsidRPr="005E58F6" w:rsidRDefault="005E58F6" w:rsidP="005E58F6">
      <w:pPr>
        <w:spacing w:after="160" w:line="259" w:lineRule="auto"/>
        <w:rPr>
          <w:rFonts w:asciiTheme="minorHAnsi" w:eastAsiaTheme="minorHAnsi" w:hAnsiTheme="minorHAnsi" w:cstheme="minorBidi"/>
          <w:iCs/>
        </w:rPr>
      </w:pPr>
    </w:p>
    <w:sectPr w:rsidR="005E58F6" w:rsidRPr="005E58F6" w:rsidSect="004A183E">
      <w:headerReference w:type="default" r:id="rId10"/>
      <w:footerReference w:type="default" r:id="rId11"/>
      <w:pgSz w:w="11906" w:h="16838" w:code="9"/>
      <w:pgMar w:top="1247" w:right="1304" w:bottom="1304" w:left="1304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1F5A1" w14:textId="77777777" w:rsidR="00641A6D" w:rsidRDefault="00641A6D" w:rsidP="00794D3A">
      <w:r>
        <w:separator/>
      </w:r>
    </w:p>
  </w:endnote>
  <w:endnote w:type="continuationSeparator" w:id="0">
    <w:p w14:paraId="0EC01CE2" w14:textId="77777777" w:rsidR="00641A6D" w:rsidRDefault="00641A6D" w:rsidP="00794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7A8F3" w14:textId="77777777" w:rsidR="00AC226C" w:rsidRDefault="00AC226C" w:rsidP="0045150B">
    <w:pPr>
      <w:pStyle w:val="NoSpacing"/>
    </w:pPr>
  </w:p>
  <w:p w14:paraId="4E170C92" w14:textId="77777777" w:rsidR="00AC226C" w:rsidRPr="0045150B" w:rsidRDefault="00AC226C" w:rsidP="0045150B">
    <w:pPr>
      <w:pStyle w:val="NoSpacing"/>
    </w:pPr>
    <w:r w:rsidRPr="0045150B">
      <w:tab/>
    </w:r>
    <w:r w:rsidRPr="0045150B"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6C80D" w14:textId="77777777" w:rsidR="00641A6D" w:rsidRDefault="00641A6D" w:rsidP="00794D3A">
      <w:r>
        <w:separator/>
      </w:r>
    </w:p>
  </w:footnote>
  <w:footnote w:type="continuationSeparator" w:id="0">
    <w:p w14:paraId="5EFCC57D" w14:textId="77777777" w:rsidR="00641A6D" w:rsidRDefault="00641A6D" w:rsidP="00794D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63A0B" w14:textId="77777777" w:rsidR="00AC226C" w:rsidRDefault="00AC226C">
    <w:pPr>
      <w:pStyle w:val="Head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7D3DB62C" w14:textId="77777777" w:rsidR="00AC226C" w:rsidRDefault="00AC22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7FE9"/>
    <w:multiLevelType w:val="hybridMultilevel"/>
    <w:tmpl w:val="E012D7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F0E63"/>
    <w:multiLevelType w:val="hybridMultilevel"/>
    <w:tmpl w:val="486490E2"/>
    <w:lvl w:ilvl="0" w:tplc="EA9CFC02">
      <w:start w:val="1"/>
      <w:numFmt w:val="bullet"/>
      <w:lvlText w:val=""/>
      <w:lvlJc w:val="left"/>
      <w:pPr>
        <w:tabs>
          <w:tab w:val="num" w:pos="587"/>
        </w:tabs>
        <w:ind w:left="454" w:hanging="22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F41DF"/>
    <w:multiLevelType w:val="hybridMultilevel"/>
    <w:tmpl w:val="5608C882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" w15:restartNumberingAfterBreak="0">
    <w:nsid w:val="09DB35AA"/>
    <w:multiLevelType w:val="hybridMultilevel"/>
    <w:tmpl w:val="D8F0FC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27D68"/>
    <w:multiLevelType w:val="hybridMultilevel"/>
    <w:tmpl w:val="1CD43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C3BFA"/>
    <w:multiLevelType w:val="hybridMultilevel"/>
    <w:tmpl w:val="43707032"/>
    <w:lvl w:ilvl="0" w:tplc="CDAE2262">
      <w:start w:val="1"/>
      <w:numFmt w:val="lowerLetter"/>
      <w:lvlText w:val="%1."/>
      <w:lvlJc w:val="left"/>
      <w:pPr>
        <w:ind w:left="144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6D7EE23A">
      <w:start w:val="1"/>
      <w:numFmt w:val="lowerLetter"/>
      <w:lvlText w:val="%2"/>
      <w:lvlJc w:val="left"/>
      <w:pPr>
        <w:ind w:left="216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5CC68C88">
      <w:start w:val="1"/>
      <w:numFmt w:val="lowerRoman"/>
      <w:lvlText w:val="%3"/>
      <w:lvlJc w:val="left"/>
      <w:pPr>
        <w:ind w:left="288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FD45B36">
      <w:start w:val="1"/>
      <w:numFmt w:val="decimal"/>
      <w:lvlText w:val="%4"/>
      <w:lvlJc w:val="left"/>
      <w:pPr>
        <w:ind w:left="360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BA32AA00">
      <w:start w:val="1"/>
      <w:numFmt w:val="lowerLetter"/>
      <w:lvlText w:val="%5"/>
      <w:lvlJc w:val="left"/>
      <w:pPr>
        <w:ind w:left="432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4B5C6962">
      <w:start w:val="1"/>
      <w:numFmt w:val="lowerRoman"/>
      <w:lvlText w:val="%6"/>
      <w:lvlJc w:val="left"/>
      <w:pPr>
        <w:ind w:left="504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41ACF4F2">
      <w:start w:val="1"/>
      <w:numFmt w:val="decimal"/>
      <w:lvlText w:val="%7"/>
      <w:lvlJc w:val="left"/>
      <w:pPr>
        <w:ind w:left="576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7A6C0D40">
      <w:start w:val="1"/>
      <w:numFmt w:val="lowerLetter"/>
      <w:lvlText w:val="%8"/>
      <w:lvlJc w:val="left"/>
      <w:pPr>
        <w:ind w:left="648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EA0F890">
      <w:start w:val="1"/>
      <w:numFmt w:val="lowerRoman"/>
      <w:lvlText w:val="%9"/>
      <w:lvlJc w:val="left"/>
      <w:pPr>
        <w:ind w:left="720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6" w15:restartNumberingAfterBreak="0">
    <w:nsid w:val="11870D1E"/>
    <w:multiLevelType w:val="hybridMultilevel"/>
    <w:tmpl w:val="EFF410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2720BA"/>
    <w:multiLevelType w:val="hybridMultilevel"/>
    <w:tmpl w:val="74763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56B9C"/>
    <w:multiLevelType w:val="hybridMultilevel"/>
    <w:tmpl w:val="073C03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67B4D"/>
    <w:multiLevelType w:val="hybridMultilevel"/>
    <w:tmpl w:val="431A8C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F92170"/>
    <w:multiLevelType w:val="hybridMultilevel"/>
    <w:tmpl w:val="DBDC28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55FCC"/>
    <w:multiLevelType w:val="hybridMultilevel"/>
    <w:tmpl w:val="B6905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2B7C9E"/>
    <w:multiLevelType w:val="hybridMultilevel"/>
    <w:tmpl w:val="126610AA"/>
    <w:lvl w:ilvl="0" w:tplc="B7C243FC">
      <w:start w:val="1"/>
      <w:numFmt w:val="bullet"/>
      <w:lvlText w:val="o"/>
      <w:lvlJc w:val="left"/>
      <w:pPr>
        <w:ind w:left="72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921013CA">
      <w:start w:val="1"/>
      <w:numFmt w:val="bullet"/>
      <w:lvlText w:val="o"/>
      <w:lvlJc w:val="left"/>
      <w:pPr>
        <w:ind w:left="156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9C947BDE">
      <w:start w:val="1"/>
      <w:numFmt w:val="bullet"/>
      <w:lvlText w:val="▪"/>
      <w:lvlJc w:val="left"/>
      <w:pPr>
        <w:ind w:left="228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67AA7F6A">
      <w:start w:val="1"/>
      <w:numFmt w:val="bullet"/>
      <w:lvlText w:val="•"/>
      <w:lvlJc w:val="left"/>
      <w:pPr>
        <w:ind w:left="300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724C57DC">
      <w:start w:val="1"/>
      <w:numFmt w:val="bullet"/>
      <w:lvlText w:val="o"/>
      <w:lvlJc w:val="left"/>
      <w:pPr>
        <w:ind w:left="372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E5FEC548">
      <w:start w:val="1"/>
      <w:numFmt w:val="bullet"/>
      <w:lvlText w:val="▪"/>
      <w:lvlJc w:val="left"/>
      <w:pPr>
        <w:ind w:left="444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F0BCF930">
      <w:start w:val="1"/>
      <w:numFmt w:val="bullet"/>
      <w:lvlText w:val="•"/>
      <w:lvlJc w:val="left"/>
      <w:pPr>
        <w:ind w:left="516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6F32556E">
      <w:start w:val="1"/>
      <w:numFmt w:val="bullet"/>
      <w:lvlText w:val="o"/>
      <w:lvlJc w:val="left"/>
      <w:pPr>
        <w:ind w:left="588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DD86FBB2">
      <w:start w:val="1"/>
      <w:numFmt w:val="bullet"/>
      <w:lvlText w:val="▪"/>
      <w:lvlJc w:val="left"/>
      <w:pPr>
        <w:ind w:left="660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3" w15:restartNumberingAfterBreak="0">
    <w:nsid w:val="22C76D15"/>
    <w:multiLevelType w:val="hybridMultilevel"/>
    <w:tmpl w:val="6F5ED4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583EDF"/>
    <w:multiLevelType w:val="hybridMultilevel"/>
    <w:tmpl w:val="B9C8A0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F8381C"/>
    <w:multiLevelType w:val="hybridMultilevel"/>
    <w:tmpl w:val="86248D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9E3479"/>
    <w:multiLevelType w:val="hybridMultilevel"/>
    <w:tmpl w:val="97A403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CE72E1"/>
    <w:multiLevelType w:val="hybridMultilevel"/>
    <w:tmpl w:val="EF80B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B249F1"/>
    <w:multiLevelType w:val="hybridMultilevel"/>
    <w:tmpl w:val="B136D6D6"/>
    <w:lvl w:ilvl="0" w:tplc="08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9" w15:restartNumberingAfterBreak="0">
    <w:nsid w:val="44082ACB"/>
    <w:multiLevelType w:val="hybridMultilevel"/>
    <w:tmpl w:val="E03E43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5C4ABC"/>
    <w:multiLevelType w:val="hybridMultilevel"/>
    <w:tmpl w:val="6C600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3D1EA1"/>
    <w:multiLevelType w:val="hybridMultilevel"/>
    <w:tmpl w:val="5DC480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74C50"/>
    <w:multiLevelType w:val="hybridMultilevel"/>
    <w:tmpl w:val="DD8824F0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BC21616"/>
    <w:multiLevelType w:val="hybridMultilevel"/>
    <w:tmpl w:val="DC86B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3D7C86"/>
    <w:multiLevelType w:val="hybridMultilevel"/>
    <w:tmpl w:val="E6341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305D8"/>
    <w:multiLevelType w:val="hybridMultilevel"/>
    <w:tmpl w:val="A02AF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17E1B"/>
    <w:multiLevelType w:val="hybridMultilevel"/>
    <w:tmpl w:val="F1ACFF4C"/>
    <w:lvl w:ilvl="0" w:tplc="8EE6A8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8772E1"/>
    <w:multiLevelType w:val="hybridMultilevel"/>
    <w:tmpl w:val="C2AAA2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0B3A55"/>
    <w:multiLevelType w:val="hybridMultilevel"/>
    <w:tmpl w:val="56C4F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51438F"/>
    <w:multiLevelType w:val="hybridMultilevel"/>
    <w:tmpl w:val="148A3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92C28"/>
    <w:multiLevelType w:val="hybridMultilevel"/>
    <w:tmpl w:val="89B2D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830F24"/>
    <w:multiLevelType w:val="hybridMultilevel"/>
    <w:tmpl w:val="14008F9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63513D"/>
    <w:multiLevelType w:val="hybridMultilevel"/>
    <w:tmpl w:val="CF28EE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741D9B"/>
    <w:multiLevelType w:val="hybridMultilevel"/>
    <w:tmpl w:val="EDD4734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6DC570C2"/>
    <w:multiLevelType w:val="hybridMultilevel"/>
    <w:tmpl w:val="09B27032"/>
    <w:lvl w:ilvl="0" w:tplc="08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35" w15:restartNumberingAfterBreak="0">
    <w:nsid w:val="75A80635"/>
    <w:multiLevelType w:val="hybridMultilevel"/>
    <w:tmpl w:val="B218B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022281"/>
    <w:multiLevelType w:val="hybridMultilevel"/>
    <w:tmpl w:val="F1E6B5CC"/>
    <w:lvl w:ilvl="0" w:tplc="08090017">
      <w:start w:val="1"/>
      <w:numFmt w:val="lowerLetter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7" w15:restartNumberingAfterBreak="0">
    <w:nsid w:val="7ACA709B"/>
    <w:multiLevelType w:val="hybridMultilevel"/>
    <w:tmpl w:val="9A16D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763BAF"/>
    <w:multiLevelType w:val="hybridMultilevel"/>
    <w:tmpl w:val="E90E3D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323E87"/>
    <w:multiLevelType w:val="hybridMultilevel"/>
    <w:tmpl w:val="4E78E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897416">
    <w:abstractNumId w:val="38"/>
  </w:num>
  <w:num w:numId="2" w16cid:durableId="434256749">
    <w:abstractNumId w:val="1"/>
  </w:num>
  <w:num w:numId="3" w16cid:durableId="1409352894">
    <w:abstractNumId w:val="21"/>
  </w:num>
  <w:num w:numId="4" w16cid:durableId="1532690877">
    <w:abstractNumId w:val="31"/>
  </w:num>
  <w:num w:numId="5" w16cid:durableId="324170197">
    <w:abstractNumId w:val="33"/>
  </w:num>
  <w:num w:numId="6" w16cid:durableId="125513870">
    <w:abstractNumId w:val="36"/>
  </w:num>
  <w:num w:numId="7" w16cid:durableId="537469956">
    <w:abstractNumId w:val="15"/>
  </w:num>
  <w:num w:numId="8" w16cid:durableId="527915919">
    <w:abstractNumId w:val="22"/>
  </w:num>
  <w:num w:numId="9" w16cid:durableId="947397936">
    <w:abstractNumId w:val="4"/>
  </w:num>
  <w:num w:numId="10" w16cid:durableId="1422530323">
    <w:abstractNumId w:val="13"/>
  </w:num>
  <w:num w:numId="11" w16cid:durableId="719865420">
    <w:abstractNumId w:val="8"/>
  </w:num>
  <w:num w:numId="12" w16cid:durableId="833685370">
    <w:abstractNumId w:val="39"/>
  </w:num>
  <w:num w:numId="13" w16cid:durableId="1051462572">
    <w:abstractNumId w:val="28"/>
  </w:num>
  <w:num w:numId="14" w16cid:durableId="1540628407">
    <w:abstractNumId w:val="20"/>
  </w:num>
  <w:num w:numId="15" w16cid:durableId="270942623">
    <w:abstractNumId w:val="24"/>
  </w:num>
  <w:num w:numId="16" w16cid:durableId="943926466">
    <w:abstractNumId w:val="7"/>
  </w:num>
  <w:num w:numId="17" w16cid:durableId="984430023">
    <w:abstractNumId w:val="6"/>
  </w:num>
  <w:num w:numId="18" w16cid:durableId="527061579">
    <w:abstractNumId w:val="3"/>
  </w:num>
  <w:num w:numId="19" w16cid:durableId="1834292520">
    <w:abstractNumId w:val="11"/>
  </w:num>
  <w:num w:numId="20" w16cid:durableId="747724940">
    <w:abstractNumId w:val="23"/>
  </w:num>
  <w:num w:numId="21" w16cid:durableId="1439987726">
    <w:abstractNumId w:val="19"/>
  </w:num>
  <w:num w:numId="22" w16cid:durableId="859200161">
    <w:abstractNumId w:val="37"/>
  </w:num>
  <w:num w:numId="23" w16cid:durableId="1593051655">
    <w:abstractNumId w:val="17"/>
  </w:num>
  <w:num w:numId="24" w16cid:durableId="470558679">
    <w:abstractNumId w:val="32"/>
  </w:num>
  <w:num w:numId="25" w16cid:durableId="1215851591">
    <w:abstractNumId w:val="9"/>
  </w:num>
  <w:num w:numId="26" w16cid:durableId="1012953322">
    <w:abstractNumId w:val="27"/>
  </w:num>
  <w:num w:numId="27" w16cid:durableId="1879051227">
    <w:abstractNumId w:val="30"/>
  </w:num>
  <w:num w:numId="28" w16cid:durableId="721363519">
    <w:abstractNumId w:val="16"/>
  </w:num>
  <w:num w:numId="29" w16cid:durableId="1918318428">
    <w:abstractNumId w:val="26"/>
  </w:num>
  <w:num w:numId="30" w16cid:durableId="17385056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07892954">
    <w:abstractNumId w:val="2"/>
  </w:num>
  <w:num w:numId="32" w16cid:durableId="1009941326">
    <w:abstractNumId w:val="25"/>
  </w:num>
  <w:num w:numId="33" w16cid:durableId="2046712552">
    <w:abstractNumId w:val="12"/>
  </w:num>
  <w:num w:numId="34" w16cid:durableId="446046264">
    <w:abstractNumId w:val="2"/>
  </w:num>
  <w:num w:numId="35" w16cid:durableId="1292441760">
    <w:abstractNumId w:val="18"/>
  </w:num>
  <w:num w:numId="36" w16cid:durableId="1867791653">
    <w:abstractNumId w:val="14"/>
  </w:num>
  <w:num w:numId="37" w16cid:durableId="553543446">
    <w:abstractNumId w:val="34"/>
  </w:num>
  <w:num w:numId="38" w16cid:durableId="77097885">
    <w:abstractNumId w:val="29"/>
  </w:num>
  <w:num w:numId="39" w16cid:durableId="1997876066">
    <w:abstractNumId w:val="10"/>
  </w:num>
  <w:num w:numId="40" w16cid:durableId="1858621324">
    <w:abstractNumId w:val="0"/>
  </w:num>
  <w:num w:numId="41" w16cid:durableId="117935057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MDMyMTGxMDWytLBQ0lEKTi0uzszPAykwrAUAV3bdfiwAAAA="/>
  </w:docVars>
  <w:rsids>
    <w:rsidRoot w:val="00C41E0B"/>
    <w:rsid w:val="00004030"/>
    <w:rsid w:val="000104DE"/>
    <w:rsid w:val="000107BA"/>
    <w:rsid w:val="00011EE6"/>
    <w:rsid w:val="00014147"/>
    <w:rsid w:val="00014BF8"/>
    <w:rsid w:val="000243DE"/>
    <w:rsid w:val="00025CC9"/>
    <w:rsid w:val="00025D87"/>
    <w:rsid w:val="00026F66"/>
    <w:rsid w:val="0003107F"/>
    <w:rsid w:val="000345C7"/>
    <w:rsid w:val="00034FA0"/>
    <w:rsid w:val="00035652"/>
    <w:rsid w:val="00036812"/>
    <w:rsid w:val="00036CCC"/>
    <w:rsid w:val="00043362"/>
    <w:rsid w:val="00043A4E"/>
    <w:rsid w:val="00044ADE"/>
    <w:rsid w:val="00047400"/>
    <w:rsid w:val="00050DD3"/>
    <w:rsid w:val="00051944"/>
    <w:rsid w:val="0005767B"/>
    <w:rsid w:val="000617CF"/>
    <w:rsid w:val="00063C0C"/>
    <w:rsid w:val="00064FFB"/>
    <w:rsid w:val="00066629"/>
    <w:rsid w:val="0006678A"/>
    <w:rsid w:val="00067D24"/>
    <w:rsid w:val="00067F46"/>
    <w:rsid w:val="00070648"/>
    <w:rsid w:val="00074001"/>
    <w:rsid w:val="00074323"/>
    <w:rsid w:val="00074BA4"/>
    <w:rsid w:val="00075AAE"/>
    <w:rsid w:val="00080342"/>
    <w:rsid w:val="00083536"/>
    <w:rsid w:val="000841BA"/>
    <w:rsid w:val="00086BDF"/>
    <w:rsid w:val="00087FC5"/>
    <w:rsid w:val="000909BA"/>
    <w:rsid w:val="00090B5B"/>
    <w:rsid w:val="0009116A"/>
    <w:rsid w:val="00091CC7"/>
    <w:rsid w:val="0009379C"/>
    <w:rsid w:val="000957EE"/>
    <w:rsid w:val="00097B84"/>
    <w:rsid w:val="000A3103"/>
    <w:rsid w:val="000A350A"/>
    <w:rsid w:val="000A45C2"/>
    <w:rsid w:val="000A6F7A"/>
    <w:rsid w:val="000A7663"/>
    <w:rsid w:val="000B0DED"/>
    <w:rsid w:val="000B19C8"/>
    <w:rsid w:val="000B1B48"/>
    <w:rsid w:val="000B1BDB"/>
    <w:rsid w:val="000B2236"/>
    <w:rsid w:val="000B416B"/>
    <w:rsid w:val="000B623D"/>
    <w:rsid w:val="000B6405"/>
    <w:rsid w:val="000B67E7"/>
    <w:rsid w:val="000C4EDA"/>
    <w:rsid w:val="000C6F2C"/>
    <w:rsid w:val="000C72EB"/>
    <w:rsid w:val="000C7EFA"/>
    <w:rsid w:val="000D1050"/>
    <w:rsid w:val="000D5344"/>
    <w:rsid w:val="000D7ADE"/>
    <w:rsid w:val="000E02F4"/>
    <w:rsid w:val="000E0557"/>
    <w:rsid w:val="000E413C"/>
    <w:rsid w:val="000E4446"/>
    <w:rsid w:val="000E4513"/>
    <w:rsid w:val="000E527A"/>
    <w:rsid w:val="000F0871"/>
    <w:rsid w:val="000F0ABE"/>
    <w:rsid w:val="000F1C6B"/>
    <w:rsid w:val="000F2EA5"/>
    <w:rsid w:val="000F778A"/>
    <w:rsid w:val="000F7929"/>
    <w:rsid w:val="000F7D43"/>
    <w:rsid w:val="00102818"/>
    <w:rsid w:val="00103C04"/>
    <w:rsid w:val="00104C8B"/>
    <w:rsid w:val="001055AC"/>
    <w:rsid w:val="001069FD"/>
    <w:rsid w:val="001108E6"/>
    <w:rsid w:val="0011361D"/>
    <w:rsid w:val="00116DE3"/>
    <w:rsid w:val="00116E20"/>
    <w:rsid w:val="0011716C"/>
    <w:rsid w:val="00117D8F"/>
    <w:rsid w:val="00120BB7"/>
    <w:rsid w:val="001220DC"/>
    <w:rsid w:val="00122875"/>
    <w:rsid w:val="00124CAB"/>
    <w:rsid w:val="00131116"/>
    <w:rsid w:val="00133F0E"/>
    <w:rsid w:val="00136A83"/>
    <w:rsid w:val="001400B3"/>
    <w:rsid w:val="001423BD"/>
    <w:rsid w:val="00143523"/>
    <w:rsid w:val="001440CA"/>
    <w:rsid w:val="00144C86"/>
    <w:rsid w:val="001461F0"/>
    <w:rsid w:val="00146C74"/>
    <w:rsid w:val="00147EB4"/>
    <w:rsid w:val="001501F9"/>
    <w:rsid w:val="00151811"/>
    <w:rsid w:val="00152C7A"/>
    <w:rsid w:val="001555BE"/>
    <w:rsid w:val="00155A3A"/>
    <w:rsid w:val="00156D48"/>
    <w:rsid w:val="00157542"/>
    <w:rsid w:val="001577C4"/>
    <w:rsid w:val="0016070E"/>
    <w:rsid w:val="00160A7A"/>
    <w:rsid w:val="00161E53"/>
    <w:rsid w:val="001637BD"/>
    <w:rsid w:val="001651EC"/>
    <w:rsid w:val="001666E5"/>
    <w:rsid w:val="00167794"/>
    <w:rsid w:val="00167A98"/>
    <w:rsid w:val="00171235"/>
    <w:rsid w:val="0017487E"/>
    <w:rsid w:val="001761AC"/>
    <w:rsid w:val="001821C5"/>
    <w:rsid w:val="00182EFD"/>
    <w:rsid w:val="00183415"/>
    <w:rsid w:val="00183771"/>
    <w:rsid w:val="00183839"/>
    <w:rsid w:val="00185A17"/>
    <w:rsid w:val="00187D53"/>
    <w:rsid w:val="00190575"/>
    <w:rsid w:val="00192066"/>
    <w:rsid w:val="00192224"/>
    <w:rsid w:val="001923D6"/>
    <w:rsid w:val="001934E3"/>
    <w:rsid w:val="001945C6"/>
    <w:rsid w:val="001A0975"/>
    <w:rsid w:val="001A1C78"/>
    <w:rsid w:val="001A5937"/>
    <w:rsid w:val="001A65E1"/>
    <w:rsid w:val="001A6B31"/>
    <w:rsid w:val="001A7397"/>
    <w:rsid w:val="001B106A"/>
    <w:rsid w:val="001B2C45"/>
    <w:rsid w:val="001B54F6"/>
    <w:rsid w:val="001C4A8B"/>
    <w:rsid w:val="001C592E"/>
    <w:rsid w:val="001D2642"/>
    <w:rsid w:val="001D52C9"/>
    <w:rsid w:val="001D58D5"/>
    <w:rsid w:val="001D6473"/>
    <w:rsid w:val="001D7638"/>
    <w:rsid w:val="001D7CF4"/>
    <w:rsid w:val="001E0C7D"/>
    <w:rsid w:val="001E2D78"/>
    <w:rsid w:val="001E67E3"/>
    <w:rsid w:val="001F164B"/>
    <w:rsid w:val="001F1B6C"/>
    <w:rsid w:val="001F4A80"/>
    <w:rsid w:val="001F56FC"/>
    <w:rsid w:val="001F69DE"/>
    <w:rsid w:val="0020061B"/>
    <w:rsid w:val="00200719"/>
    <w:rsid w:val="002031EF"/>
    <w:rsid w:val="00203697"/>
    <w:rsid w:val="002051F4"/>
    <w:rsid w:val="0021382A"/>
    <w:rsid w:val="00214CDC"/>
    <w:rsid w:val="0021577A"/>
    <w:rsid w:val="00216C89"/>
    <w:rsid w:val="00220F9E"/>
    <w:rsid w:val="00222CBB"/>
    <w:rsid w:val="002237F2"/>
    <w:rsid w:val="002255F8"/>
    <w:rsid w:val="00226510"/>
    <w:rsid w:val="002328AB"/>
    <w:rsid w:val="00236B89"/>
    <w:rsid w:val="002407A8"/>
    <w:rsid w:val="00240B20"/>
    <w:rsid w:val="00240C05"/>
    <w:rsid w:val="00244937"/>
    <w:rsid w:val="00244BA8"/>
    <w:rsid w:val="00245593"/>
    <w:rsid w:val="00246740"/>
    <w:rsid w:val="002533A0"/>
    <w:rsid w:val="00254780"/>
    <w:rsid w:val="002547DF"/>
    <w:rsid w:val="00255EE6"/>
    <w:rsid w:val="00257895"/>
    <w:rsid w:val="00257B47"/>
    <w:rsid w:val="0026496A"/>
    <w:rsid w:val="002650BC"/>
    <w:rsid w:val="002654CF"/>
    <w:rsid w:val="00266AD5"/>
    <w:rsid w:val="002679F2"/>
    <w:rsid w:val="00267BC0"/>
    <w:rsid w:val="002727D3"/>
    <w:rsid w:val="0027323E"/>
    <w:rsid w:val="00274C8C"/>
    <w:rsid w:val="00274D85"/>
    <w:rsid w:val="0028049D"/>
    <w:rsid w:val="00282E4A"/>
    <w:rsid w:val="002849B5"/>
    <w:rsid w:val="00285A8E"/>
    <w:rsid w:val="00285FD4"/>
    <w:rsid w:val="002864BF"/>
    <w:rsid w:val="00290D15"/>
    <w:rsid w:val="0029165D"/>
    <w:rsid w:val="00291CA2"/>
    <w:rsid w:val="00291E01"/>
    <w:rsid w:val="0029230F"/>
    <w:rsid w:val="0029520E"/>
    <w:rsid w:val="0029691F"/>
    <w:rsid w:val="002A0CA8"/>
    <w:rsid w:val="002A460F"/>
    <w:rsid w:val="002A72CF"/>
    <w:rsid w:val="002A76A8"/>
    <w:rsid w:val="002A7EEE"/>
    <w:rsid w:val="002B2205"/>
    <w:rsid w:val="002B3927"/>
    <w:rsid w:val="002B3B1A"/>
    <w:rsid w:val="002B5F43"/>
    <w:rsid w:val="002B64D7"/>
    <w:rsid w:val="002C0C19"/>
    <w:rsid w:val="002C1330"/>
    <w:rsid w:val="002C1619"/>
    <w:rsid w:val="002C2194"/>
    <w:rsid w:val="002C2BD5"/>
    <w:rsid w:val="002C358B"/>
    <w:rsid w:val="002C53F1"/>
    <w:rsid w:val="002C63F1"/>
    <w:rsid w:val="002D2010"/>
    <w:rsid w:val="002D2B21"/>
    <w:rsid w:val="002D5C7D"/>
    <w:rsid w:val="002D5DC6"/>
    <w:rsid w:val="002D6B90"/>
    <w:rsid w:val="002D6D56"/>
    <w:rsid w:val="002E21C0"/>
    <w:rsid w:val="002E2A47"/>
    <w:rsid w:val="002E363B"/>
    <w:rsid w:val="002E45A1"/>
    <w:rsid w:val="002E79A0"/>
    <w:rsid w:val="002F12EE"/>
    <w:rsid w:val="002F530B"/>
    <w:rsid w:val="002F6B13"/>
    <w:rsid w:val="002F6C15"/>
    <w:rsid w:val="00302259"/>
    <w:rsid w:val="00304C43"/>
    <w:rsid w:val="003059B3"/>
    <w:rsid w:val="00305E5A"/>
    <w:rsid w:val="0031203D"/>
    <w:rsid w:val="00313A35"/>
    <w:rsid w:val="003149FC"/>
    <w:rsid w:val="00315088"/>
    <w:rsid w:val="003160C8"/>
    <w:rsid w:val="003161B6"/>
    <w:rsid w:val="0031665B"/>
    <w:rsid w:val="00317CEA"/>
    <w:rsid w:val="0032036A"/>
    <w:rsid w:val="0032097B"/>
    <w:rsid w:val="00321037"/>
    <w:rsid w:val="003217C0"/>
    <w:rsid w:val="00321AEB"/>
    <w:rsid w:val="00324B1F"/>
    <w:rsid w:val="00327571"/>
    <w:rsid w:val="003306F4"/>
    <w:rsid w:val="00331456"/>
    <w:rsid w:val="003339B6"/>
    <w:rsid w:val="00334033"/>
    <w:rsid w:val="00335E0B"/>
    <w:rsid w:val="00341C00"/>
    <w:rsid w:val="00341D05"/>
    <w:rsid w:val="00341E7D"/>
    <w:rsid w:val="00342C64"/>
    <w:rsid w:val="003450C5"/>
    <w:rsid w:val="003454A4"/>
    <w:rsid w:val="0034640B"/>
    <w:rsid w:val="00346D71"/>
    <w:rsid w:val="00350F0F"/>
    <w:rsid w:val="00352ABA"/>
    <w:rsid w:val="00353663"/>
    <w:rsid w:val="0035692E"/>
    <w:rsid w:val="0035792B"/>
    <w:rsid w:val="003604A7"/>
    <w:rsid w:val="003610D7"/>
    <w:rsid w:val="00361F5D"/>
    <w:rsid w:val="003629E4"/>
    <w:rsid w:val="0036332B"/>
    <w:rsid w:val="00363F65"/>
    <w:rsid w:val="00364A8C"/>
    <w:rsid w:val="00365181"/>
    <w:rsid w:val="003651D6"/>
    <w:rsid w:val="00366752"/>
    <w:rsid w:val="00367CEC"/>
    <w:rsid w:val="00370885"/>
    <w:rsid w:val="0037159B"/>
    <w:rsid w:val="00372457"/>
    <w:rsid w:val="003737DB"/>
    <w:rsid w:val="00373DD5"/>
    <w:rsid w:val="003741E2"/>
    <w:rsid w:val="003750C8"/>
    <w:rsid w:val="003756C9"/>
    <w:rsid w:val="00375FF2"/>
    <w:rsid w:val="00381488"/>
    <w:rsid w:val="003818C0"/>
    <w:rsid w:val="003825F6"/>
    <w:rsid w:val="00382A51"/>
    <w:rsid w:val="00390261"/>
    <w:rsid w:val="00391007"/>
    <w:rsid w:val="00393864"/>
    <w:rsid w:val="00393A54"/>
    <w:rsid w:val="00394278"/>
    <w:rsid w:val="00394BD3"/>
    <w:rsid w:val="00395C9C"/>
    <w:rsid w:val="003A31C5"/>
    <w:rsid w:val="003A3800"/>
    <w:rsid w:val="003A3FC2"/>
    <w:rsid w:val="003A66E4"/>
    <w:rsid w:val="003A6DAB"/>
    <w:rsid w:val="003B04E7"/>
    <w:rsid w:val="003B1258"/>
    <w:rsid w:val="003B5F5C"/>
    <w:rsid w:val="003B7E8A"/>
    <w:rsid w:val="003C0272"/>
    <w:rsid w:val="003C0819"/>
    <w:rsid w:val="003C16F5"/>
    <w:rsid w:val="003C4AD6"/>
    <w:rsid w:val="003C4D87"/>
    <w:rsid w:val="003C6A44"/>
    <w:rsid w:val="003C7F84"/>
    <w:rsid w:val="003D1B59"/>
    <w:rsid w:val="003D261C"/>
    <w:rsid w:val="003D2AF0"/>
    <w:rsid w:val="003D48BE"/>
    <w:rsid w:val="003D5024"/>
    <w:rsid w:val="003E0989"/>
    <w:rsid w:val="003E0BD7"/>
    <w:rsid w:val="003E1B76"/>
    <w:rsid w:val="003E2EF8"/>
    <w:rsid w:val="003E4788"/>
    <w:rsid w:val="003E5EE8"/>
    <w:rsid w:val="003E66E2"/>
    <w:rsid w:val="003E73D5"/>
    <w:rsid w:val="003F05A0"/>
    <w:rsid w:val="003F348E"/>
    <w:rsid w:val="003F4EF2"/>
    <w:rsid w:val="003F52AB"/>
    <w:rsid w:val="003F6D54"/>
    <w:rsid w:val="003F7694"/>
    <w:rsid w:val="00402056"/>
    <w:rsid w:val="00404E38"/>
    <w:rsid w:val="00405DBF"/>
    <w:rsid w:val="004062AE"/>
    <w:rsid w:val="00411BBE"/>
    <w:rsid w:val="00413467"/>
    <w:rsid w:val="004143BF"/>
    <w:rsid w:val="00414EDF"/>
    <w:rsid w:val="00416DC3"/>
    <w:rsid w:val="00416E51"/>
    <w:rsid w:val="0042467C"/>
    <w:rsid w:val="00425F78"/>
    <w:rsid w:val="004270A4"/>
    <w:rsid w:val="00427402"/>
    <w:rsid w:val="00433D3F"/>
    <w:rsid w:val="00440640"/>
    <w:rsid w:val="0044197F"/>
    <w:rsid w:val="0044289D"/>
    <w:rsid w:val="00444E7B"/>
    <w:rsid w:val="00445158"/>
    <w:rsid w:val="0044662E"/>
    <w:rsid w:val="00446BC2"/>
    <w:rsid w:val="00446BF7"/>
    <w:rsid w:val="00447391"/>
    <w:rsid w:val="004501F1"/>
    <w:rsid w:val="0045150B"/>
    <w:rsid w:val="004519EC"/>
    <w:rsid w:val="00455044"/>
    <w:rsid w:val="00456533"/>
    <w:rsid w:val="00460AB2"/>
    <w:rsid w:val="00461585"/>
    <w:rsid w:val="00461CC1"/>
    <w:rsid w:val="00462062"/>
    <w:rsid w:val="00462A8F"/>
    <w:rsid w:val="004659A5"/>
    <w:rsid w:val="00473661"/>
    <w:rsid w:val="0047461C"/>
    <w:rsid w:val="00475069"/>
    <w:rsid w:val="00477B4B"/>
    <w:rsid w:val="00480F4A"/>
    <w:rsid w:val="00482608"/>
    <w:rsid w:val="0048285F"/>
    <w:rsid w:val="00483905"/>
    <w:rsid w:val="0048426D"/>
    <w:rsid w:val="00484FAE"/>
    <w:rsid w:val="0048530B"/>
    <w:rsid w:val="00494B57"/>
    <w:rsid w:val="00494C18"/>
    <w:rsid w:val="00495D97"/>
    <w:rsid w:val="00496B92"/>
    <w:rsid w:val="004A183E"/>
    <w:rsid w:val="004B0282"/>
    <w:rsid w:val="004B0313"/>
    <w:rsid w:val="004B1760"/>
    <w:rsid w:val="004B3712"/>
    <w:rsid w:val="004B6506"/>
    <w:rsid w:val="004B7D14"/>
    <w:rsid w:val="004C1ED1"/>
    <w:rsid w:val="004C2524"/>
    <w:rsid w:val="004C4B5F"/>
    <w:rsid w:val="004C559C"/>
    <w:rsid w:val="004C5C15"/>
    <w:rsid w:val="004C6750"/>
    <w:rsid w:val="004C7EF9"/>
    <w:rsid w:val="004C7F00"/>
    <w:rsid w:val="004D1249"/>
    <w:rsid w:val="004D16F7"/>
    <w:rsid w:val="004D1C20"/>
    <w:rsid w:val="004D251E"/>
    <w:rsid w:val="004D38B1"/>
    <w:rsid w:val="004D5B42"/>
    <w:rsid w:val="004D6216"/>
    <w:rsid w:val="004D7BA6"/>
    <w:rsid w:val="004E1FB7"/>
    <w:rsid w:val="004E2A55"/>
    <w:rsid w:val="004E4E14"/>
    <w:rsid w:val="004E6207"/>
    <w:rsid w:val="004F19C9"/>
    <w:rsid w:val="004F1BD7"/>
    <w:rsid w:val="004F6436"/>
    <w:rsid w:val="004F6AE0"/>
    <w:rsid w:val="004F7494"/>
    <w:rsid w:val="0050487D"/>
    <w:rsid w:val="0051285D"/>
    <w:rsid w:val="005134FD"/>
    <w:rsid w:val="00513AC9"/>
    <w:rsid w:val="00513EF1"/>
    <w:rsid w:val="00514397"/>
    <w:rsid w:val="00515F32"/>
    <w:rsid w:val="005229F4"/>
    <w:rsid w:val="005230B3"/>
    <w:rsid w:val="005256C8"/>
    <w:rsid w:val="00526A4E"/>
    <w:rsid w:val="00530F18"/>
    <w:rsid w:val="0053122B"/>
    <w:rsid w:val="0053318D"/>
    <w:rsid w:val="00533A87"/>
    <w:rsid w:val="00535C9F"/>
    <w:rsid w:val="005360C4"/>
    <w:rsid w:val="00536235"/>
    <w:rsid w:val="005404A6"/>
    <w:rsid w:val="00540B1B"/>
    <w:rsid w:val="00542D00"/>
    <w:rsid w:val="00545F5C"/>
    <w:rsid w:val="005478B4"/>
    <w:rsid w:val="00550BF3"/>
    <w:rsid w:val="00551C2A"/>
    <w:rsid w:val="00551CE2"/>
    <w:rsid w:val="005530DD"/>
    <w:rsid w:val="005565D3"/>
    <w:rsid w:val="00556FA3"/>
    <w:rsid w:val="00560597"/>
    <w:rsid w:val="0056095D"/>
    <w:rsid w:val="00563327"/>
    <w:rsid w:val="00563FB6"/>
    <w:rsid w:val="00573685"/>
    <w:rsid w:val="0057543F"/>
    <w:rsid w:val="00575702"/>
    <w:rsid w:val="00577779"/>
    <w:rsid w:val="00580B05"/>
    <w:rsid w:val="005834B2"/>
    <w:rsid w:val="00583CB6"/>
    <w:rsid w:val="00584308"/>
    <w:rsid w:val="00584C27"/>
    <w:rsid w:val="00584F5C"/>
    <w:rsid w:val="00586599"/>
    <w:rsid w:val="00587161"/>
    <w:rsid w:val="00591D66"/>
    <w:rsid w:val="00591FB1"/>
    <w:rsid w:val="00592AE2"/>
    <w:rsid w:val="00592D7E"/>
    <w:rsid w:val="005942B3"/>
    <w:rsid w:val="00594CF5"/>
    <w:rsid w:val="00594DCA"/>
    <w:rsid w:val="0059793A"/>
    <w:rsid w:val="005A3742"/>
    <w:rsid w:val="005A41FD"/>
    <w:rsid w:val="005A49CD"/>
    <w:rsid w:val="005A56EA"/>
    <w:rsid w:val="005A6BF0"/>
    <w:rsid w:val="005B05AC"/>
    <w:rsid w:val="005B1707"/>
    <w:rsid w:val="005B1F21"/>
    <w:rsid w:val="005B2A41"/>
    <w:rsid w:val="005B3021"/>
    <w:rsid w:val="005B3FE8"/>
    <w:rsid w:val="005B42AE"/>
    <w:rsid w:val="005B524A"/>
    <w:rsid w:val="005B5BF0"/>
    <w:rsid w:val="005B7592"/>
    <w:rsid w:val="005B7596"/>
    <w:rsid w:val="005B773B"/>
    <w:rsid w:val="005C2656"/>
    <w:rsid w:val="005C47F3"/>
    <w:rsid w:val="005D08DA"/>
    <w:rsid w:val="005D0D38"/>
    <w:rsid w:val="005D632E"/>
    <w:rsid w:val="005E11CB"/>
    <w:rsid w:val="005E24A0"/>
    <w:rsid w:val="005E3A39"/>
    <w:rsid w:val="005E3EC0"/>
    <w:rsid w:val="005E3F50"/>
    <w:rsid w:val="005E42D4"/>
    <w:rsid w:val="005E58F6"/>
    <w:rsid w:val="005E6AEC"/>
    <w:rsid w:val="005F0E46"/>
    <w:rsid w:val="005F3C5B"/>
    <w:rsid w:val="005F4DDD"/>
    <w:rsid w:val="005F74D8"/>
    <w:rsid w:val="005F7BC2"/>
    <w:rsid w:val="00601773"/>
    <w:rsid w:val="006019E7"/>
    <w:rsid w:val="006048C1"/>
    <w:rsid w:val="00607208"/>
    <w:rsid w:val="0061056A"/>
    <w:rsid w:val="0061194E"/>
    <w:rsid w:val="00611B63"/>
    <w:rsid w:val="00615C53"/>
    <w:rsid w:val="006176A5"/>
    <w:rsid w:val="00620E8F"/>
    <w:rsid w:val="006223DA"/>
    <w:rsid w:val="006235B8"/>
    <w:rsid w:val="00623B86"/>
    <w:rsid w:val="006269C9"/>
    <w:rsid w:val="00626A98"/>
    <w:rsid w:val="006271DA"/>
    <w:rsid w:val="00631CFD"/>
    <w:rsid w:val="006337C6"/>
    <w:rsid w:val="00636FDB"/>
    <w:rsid w:val="00637C62"/>
    <w:rsid w:val="0064003B"/>
    <w:rsid w:val="00641A6D"/>
    <w:rsid w:val="00641F40"/>
    <w:rsid w:val="00642E5B"/>
    <w:rsid w:val="00644F95"/>
    <w:rsid w:val="006508B6"/>
    <w:rsid w:val="00651150"/>
    <w:rsid w:val="00651B55"/>
    <w:rsid w:val="00652E01"/>
    <w:rsid w:val="006657F0"/>
    <w:rsid w:val="00665C04"/>
    <w:rsid w:val="00667DD5"/>
    <w:rsid w:val="00672368"/>
    <w:rsid w:val="00673B7E"/>
    <w:rsid w:val="00674268"/>
    <w:rsid w:val="006761A8"/>
    <w:rsid w:val="006779BB"/>
    <w:rsid w:val="006815ED"/>
    <w:rsid w:val="00681ACA"/>
    <w:rsid w:val="006841B4"/>
    <w:rsid w:val="0068431F"/>
    <w:rsid w:val="00684D01"/>
    <w:rsid w:val="00684E30"/>
    <w:rsid w:val="0068538F"/>
    <w:rsid w:val="0069291C"/>
    <w:rsid w:val="00694984"/>
    <w:rsid w:val="006960FE"/>
    <w:rsid w:val="00696153"/>
    <w:rsid w:val="00697919"/>
    <w:rsid w:val="006979C5"/>
    <w:rsid w:val="006A1B34"/>
    <w:rsid w:val="006A47C9"/>
    <w:rsid w:val="006A4E90"/>
    <w:rsid w:val="006A59D8"/>
    <w:rsid w:val="006A61AF"/>
    <w:rsid w:val="006A70B7"/>
    <w:rsid w:val="006B1279"/>
    <w:rsid w:val="006B29DC"/>
    <w:rsid w:val="006B2DDF"/>
    <w:rsid w:val="006B5D79"/>
    <w:rsid w:val="006B604A"/>
    <w:rsid w:val="006B633B"/>
    <w:rsid w:val="006B7A2B"/>
    <w:rsid w:val="006C53E9"/>
    <w:rsid w:val="006C660A"/>
    <w:rsid w:val="006D04EF"/>
    <w:rsid w:val="006D209C"/>
    <w:rsid w:val="006D3341"/>
    <w:rsid w:val="006D3684"/>
    <w:rsid w:val="006D37D1"/>
    <w:rsid w:val="006E7B23"/>
    <w:rsid w:val="006F00C2"/>
    <w:rsid w:val="006F4F01"/>
    <w:rsid w:val="006F6F01"/>
    <w:rsid w:val="007003CD"/>
    <w:rsid w:val="00700CBF"/>
    <w:rsid w:val="0070193C"/>
    <w:rsid w:val="00702F29"/>
    <w:rsid w:val="00704F71"/>
    <w:rsid w:val="00705099"/>
    <w:rsid w:val="0070748F"/>
    <w:rsid w:val="007143D4"/>
    <w:rsid w:val="0071581C"/>
    <w:rsid w:val="007175CF"/>
    <w:rsid w:val="00720152"/>
    <w:rsid w:val="007209F6"/>
    <w:rsid w:val="00722AB9"/>
    <w:rsid w:val="00724A60"/>
    <w:rsid w:val="007278E4"/>
    <w:rsid w:val="00730721"/>
    <w:rsid w:val="007317E0"/>
    <w:rsid w:val="00732C2C"/>
    <w:rsid w:val="0073345E"/>
    <w:rsid w:val="00735AB5"/>
    <w:rsid w:val="00735BC5"/>
    <w:rsid w:val="00737FA4"/>
    <w:rsid w:val="00740E8E"/>
    <w:rsid w:val="00740EBF"/>
    <w:rsid w:val="007447D5"/>
    <w:rsid w:val="0074535A"/>
    <w:rsid w:val="00746603"/>
    <w:rsid w:val="00750502"/>
    <w:rsid w:val="00751936"/>
    <w:rsid w:val="007526C8"/>
    <w:rsid w:val="00752DE5"/>
    <w:rsid w:val="007539B7"/>
    <w:rsid w:val="0075623C"/>
    <w:rsid w:val="00760F64"/>
    <w:rsid w:val="007612CE"/>
    <w:rsid w:val="0076281A"/>
    <w:rsid w:val="007632EB"/>
    <w:rsid w:val="0076661B"/>
    <w:rsid w:val="007718B0"/>
    <w:rsid w:val="00771DC6"/>
    <w:rsid w:val="00771FE1"/>
    <w:rsid w:val="00772B25"/>
    <w:rsid w:val="00772E53"/>
    <w:rsid w:val="00773A0D"/>
    <w:rsid w:val="00774033"/>
    <w:rsid w:val="007752B5"/>
    <w:rsid w:val="007769E4"/>
    <w:rsid w:val="0078097E"/>
    <w:rsid w:val="007826F5"/>
    <w:rsid w:val="00783E2A"/>
    <w:rsid w:val="00784103"/>
    <w:rsid w:val="00785841"/>
    <w:rsid w:val="00792542"/>
    <w:rsid w:val="007925DE"/>
    <w:rsid w:val="007941CB"/>
    <w:rsid w:val="00794418"/>
    <w:rsid w:val="007947A3"/>
    <w:rsid w:val="00794D3A"/>
    <w:rsid w:val="00795186"/>
    <w:rsid w:val="0079746B"/>
    <w:rsid w:val="007A078B"/>
    <w:rsid w:val="007A1D35"/>
    <w:rsid w:val="007A3C95"/>
    <w:rsid w:val="007A4493"/>
    <w:rsid w:val="007B0DCB"/>
    <w:rsid w:val="007B1F52"/>
    <w:rsid w:val="007B3E90"/>
    <w:rsid w:val="007B6972"/>
    <w:rsid w:val="007C03C7"/>
    <w:rsid w:val="007C041F"/>
    <w:rsid w:val="007C1B9B"/>
    <w:rsid w:val="007C6F3D"/>
    <w:rsid w:val="007D1720"/>
    <w:rsid w:val="007D23B2"/>
    <w:rsid w:val="007D2A0B"/>
    <w:rsid w:val="007D3850"/>
    <w:rsid w:val="007D53E2"/>
    <w:rsid w:val="007D5F47"/>
    <w:rsid w:val="007E1C1C"/>
    <w:rsid w:val="007E254B"/>
    <w:rsid w:val="007E3E8E"/>
    <w:rsid w:val="007E67B0"/>
    <w:rsid w:val="007F286B"/>
    <w:rsid w:val="007F2E75"/>
    <w:rsid w:val="007F700F"/>
    <w:rsid w:val="007F7549"/>
    <w:rsid w:val="0080052A"/>
    <w:rsid w:val="00800C97"/>
    <w:rsid w:val="00801758"/>
    <w:rsid w:val="00803FEC"/>
    <w:rsid w:val="00805010"/>
    <w:rsid w:val="00814C48"/>
    <w:rsid w:val="008173B6"/>
    <w:rsid w:val="00817AEE"/>
    <w:rsid w:val="00822847"/>
    <w:rsid w:val="008230A7"/>
    <w:rsid w:val="008241DF"/>
    <w:rsid w:val="00824651"/>
    <w:rsid w:val="0082627F"/>
    <w:rsid w:val="00826E92"/>
    <w:rsid w:val="00827142"/>
    <w:rsid w:val="00831123"/>
    <w:rsid w:val="00832383"/>
    <w:rsid w:val="00836C59"/>
    <w:rsid w:val="0084065B"/>
    <w:rsid w:val="00841559"/>
    <w:rsid w:val="00841B70"/>
    <w:rsid w:val="00843556"/>
    <w:rsid w:val="00843BD3"/>
    <w:rsid w:val="008444CF"/>
    <w:rsid w:val="008463C7"/>
    <w:rsid w:val="008466B1"/>
    <w:rsid w:val="008470AC"/>
    <w:rsid w:val="0084743B"/>
    <w:rsid w:val="0084766E"/>
    <w:rsid w:val="00850059"/>
    <w:rsid w:val="00850788"/>
    <w:rsid w:val="008517AE"/>
    <w:rsid w:val="008546E3"/>
    <w:rsid w:val="008555C1"/>
    <w:rsid w:val="00855793"/>
    <w:rsid w:val="008569CD"/>
    <w:rsid w:val="00857268"/>
    <w:rsid w:val="0086082C"/>
    <w:rsid w:val="00861337"/>
    <w:rsid w:val="00863C3D"/>
    <w:rsid w:val="008655AE"/>
    <w:rsid w:val="00865B5D"/>
    <w:rsid w:val="00865EE3"/>
    <w:rsid w:val="008663E3"/>
    <w:rsid w:val="0087221A"/>
    <w:rsid w:val="0087317D"/>
    <w:rsid w:val="00873CD6"/>
    <w:rsid w:val="00874461"/>
    <w:rsid w:val="00874877"/>
    <w:rsid w:val="00875AE2"/>
    <w:rsid w:val="008812D7"/>
    <w:rsid w:val="0088291C"/>
    <w:rsid w:val="008832EC"/>
    <w:rsid w:val="008851B1"/>
    <w:rsid w:val="00885390"/>
    <w:rsid w:val="00885D14"/>
    <w:rsid w:val="00885D74"/>
    <w:rsid w:val="008868FB"/>
    <w:rsid w:val="00891D7F"/>
    <w:rsid w:val="008969EA"/>
    <w:rsid w:val="008974A6"/>
    <w:rsid w:val="008A0F49"/>
    <w:rsid w:val="008A298B"/>
    <w:rsid w:val="008A40DC"/>
    <w:rsid w:val="008A4773"/>
    <w:rsid w:val="008A7AC2"/>
    <w:rsid w:val="008A7DC9"/>
    <w:rsid w:val="008B00F9"/>
    <w:rsid w:val="008B2C26"/>
    <w:rsid w:val="008B2D4E"/>
    <w:rsid w:val="008B4CEB"/>
    <w:rsid w:val="008B546F"/>
    <w:rsid w:val="008B6DDE"/>
    <w:rsid w:val="008B7F39"/>
    <w:rsid w:val="008C0C22"/>
    <w:rsid w:val="008C0DD6"/>
    <w:rsid w:val="008C1765"/>
    <w:rsid w:val="008C1808"/>
    <w:rsid w:val="008C1F8B"/>
    <w:rsid w:val="008C3C83"/>
    <w:rsid w:val="008C72CB"/>
    <w:rsid w:val="008C74F1"/>
    <w:rsid w:val="008C7ABE"/>
    <w:rsid w:val="008C7B15"/>
    <w:rsid w:val="008D1918"/>
    <w:rsid w:val="008D37D3"/>
    <w:rsid w:val="008D4850"/>
    <w:rsid w:val="008D4A7F"/>
    <w:rsid w:val="008D6045"/>
    <w:rsid w:val="008E44B0"/>
    <w:rsid w:val="008E58DC"/>
    <w:rsid w:val="008E6D85"/>
    <w:rsid w:val="008F43DE"/>
    <w:rsid w:val="008F566E"/>
    <w:rsid w:val="008F643F"/>
    <w:rsid w:val="00901658"/>
    <w:rsid w:val="00903505"/>
    <w:rsid w:val="009064CE"/>
    <w:rsid w:val="00906500"/>
    <w:rsid w:val="009115CB"/>
    <w:rsid w:val="009122FC"/>
    <w:rsid w:val="009123EA"/>
    <w:rsid w:val="0091251D"/>
    <w:rsid w:val="009131C3"/>
    <w:rsid w:val="00913448"/>
    <w:rsid w:val="00914C74"/>
    <w:rsid w:val="00914D99"/>
    <w:rsid w:val="00914F98"/>
    <w:rsid w:val="0092068C"/>
    <w:rsid w:val="009220D6"/>
    <w:rsid w:val="0092364F"/>
    <w:rsid w:val="009277B4"/>
    <w:rsid w:val="00930604"/>
    <w:rsid w:val="00930A49"/>
    <w:rsid w:val="00931B8B"/>
    <w:rsid w:val="009327B9"/>
    <w:rsid w:val="00936FB4"/>
    <w:rsid w:val="00943567"/>
    <w:rsid w:val="00945414"/>
    <w:rsid w:val="00952E74"/>
    <w:rsid w:val="00954DDB"/>
    <w:rsid w:val="00955AB7"/>
    <w:rsid w:val="009573FE"/>
    <w:rsid w:val="0095798B"/>
    <w:rsid w:val="00962918"/>
    <w:rsid w:val="00962AFC"/>
    <w:rsid w:val="00964C91"/>
    <w:rsid w:val="00965992"/>
    <w:rsid w:val="00965D99"/>
    <w:rsid w:val="009668A1"/>
    <w:rsid w:val="00966C70"/>
    <w:rsid w:val="0096700D"/>
    <w:rsid w:val="00967409"/>
    <w:rsid w:val="00971462"/>
    <w:rsid w:val="00973FB3"/>
    <w:rsid w:val="0097707A"/>
    <w:rsid w:val="00982E43"/>
    <w:rsid w:val="0098322D"/>
    <w:rsid w:val="00983E5C"/>
    <w:rsid w:val="00985537"/>
    <w:rsid w:val="00985DE6"/>
    <w:rsid w:val="00987507"/>
    <w:rsid w:val="00987C59"/>
    <w:rsid w:val="00991448"/>
    <w:rsid w:val="0099218A"/>
    <w:rsid w:val="009921F5"/>
    <w:rsid w:val="0099355A"/>
    <w:rsid w:val="009959BF"/>
    <w:rsid w:val="009A599D"/>
    <w:rsid w:val="009A6442"/>
    <w:rsid w:val="009B03A8"/>
    <w:rsid w:val="009B19B0"/>
    <w:rsid w:val="009B3951"/>
    <w:rsid w:val="009B3A21"/>
    <w:rsid w:val="009B489C"/>
    <w:rsid w:val="009B4D52"/>
    <w:rsid w:val="009B6A07"/>
    <w:rsid w:val="009C0CD6"/>
    <w:rsid w:val="009C2A3B"/>
    <w:rsid w:val="009C406E"/>
    <w:rsid w:val="009C486A"/>
    <w:rsid w:val="009C632B"/>
    <w:rsid w:val="009C6395"/>
    <w:rsid w:val="009C6507"/>
    <w:rsid w:val="009C7231"/>
    <w:rsid w:val="009C7BD5"/>
    <w:rsid w:val="009D2D01"/>
    <w:rsid w:val="009D357F"/>
    <w:rsid w:val="009D6C26"/>
    <w:rsid w:val="009D71F0"/>
    <w:rsid w:val="009D786F"/>
    <w:rsid w:val="009D78C8"/>
    <w:rsid w:val="009E46F9"/>
    <w:rsid w:val="009E5DD9"/>
    <w:rsid w:val="009E7729"/>
    <w:rsid w:val="009E796D"/>
    <w:rsid w:val="009E7A8D"/>
    <w:rsid w:val="009F000B"/>
    <w:rsid w:val="009F0773"/>
    <w:rsid w:val="009F0E36"/>
    <w:rsid w:val="009F31E4"/>
    <w:rsid w:val="009F3969"/>
    <w:rsid w:val="009F44EC"/>
    <w:rsid w:val="009F46FB"/>
    <w:rsid w:val="009F6CCE"/>
    <w:rsid w:val="009F7CB2"/>
    <w:rsid w:val="00A01EFC"/>
    <w:rsid w:val="00A0282E"/>
    <w:rsid w:val="00A02B6D"/>
    <w:rsid w:val="00A05317"/>
    <w:rsid w:val="00A0600C"/>
    <w:rsid w:val="00A10288"/>
    <w:rsid w:val="00A131B0"/>
    <w:rsid w:val="00A15125"/>
    <w:rsid w:val="00A15318"/>
    <w:rsid w:val="00A15597"/>
    <w:rsid w:val="00A22AFE"/>
    <w:rsid w:val="00A243C2"/>
    <w:rsid w:val="00A25E31"/>
    <w:rsid w:val="00A27878"/>
    <w:rsid w:val="00A32740"/>
    <w:rsid w:val="00A32E0D"/>
    <w:rsid w:val="00A338F0"/>
    <w:rsid w:val="00A34EAF"/>
    <w:rsid w:val="00A35F35"/>
    <w:rsid w:val="00A36EF0"/>
    <w:rsid w:val="00A420A6"/>
    <w:rsid w:val="00A43771"/>
    <w:rsid w:val="00A44026"/>
    <w:rsid w:val="00A44133"/>
    <w:rsid w:val="00A44176"/>
    <w:rsid w:val="00A443DA"/>
    <w:rsid w:val="00A452C4"/>
    <w:rsid w:val="00A45A50"/>
    <w:rsid w:val="00A5006B"/>
    <w:rsid w:val="00A50A78"/>
    <w:rsid w:val="00A522E1"/>
    <w:rsid w:val="00A5476D"/>
    <w:rsid w:val="00A55F5A"/>
    <w:rsid w:val="00A668A9"/>
    <w:rsid w:val="00A67018"/>
    <w:rsid w:val="00A72171"/>
    <w:rsid w:val="00A73233"/>
    <w:rsid w:val="00A732AC"/>
    <w:rsid w:val="00A73CC6"/>
    <w:rsid w:val="00A73EAD"/>
    <w:rsid w:val="00A74771"/>
    <w:rsid w:val="00A7681C"/>
    <w:rsid w:val="00A84841"/>
    <w:rsid w:val="00A8492C"/>
    <w:rsid w:val="00A86536"/>
    <w:rsid w:val="00A87443"/>
    <w:rsid w:val="00A90A9C"/>
    <w:rsid w:val="00A90D12"/>
    <w:rsid w:val="00A91252"/>
    <w:rsid w:val="00A9563A"/>
    <w:rsid w:val="00A9685E"/>
    <w:rsid w:val="00A97C10"/>
    <w:rsid w:val="00AA3497"/>
    <w:rsid w:val="00AA353A"/>
    <w:rsid w:val="00AA41A9"/>
    <w:rsid w:val="00AA4E88"/>
    <w:rsid w:val="00AA5826"/>
    <w:rsid w:val="00AB0030"/>
    <w:rsid w:val="00AB05D2"/>
    <w:rsid w:val="00AB255F"/>
    <w:rsid w:val="00AB3E4A"/>
    <w:rsid w:val="00AB5EF0"/>
    <w:rsid w:val="00AB66AE"/>
    <w:rsid w:val="00AB76D9"/>
    <w:rsid w:val="00AC1621"/>
    <w:rsid w:val="00AC226C"/>
    <w:rsid w:val="00AC2542"/>
    <w:rsid w:val="00AC31DB"/>
    <w:rsid w:val="00AC336D"/>
    <w:rsid w:val="00AC4126"/>
    <w:rsid w:val="00AC4268"/>
    <w:rsid w:val="00AC6563"/>
    <w:rsid w:val="00AC69F8"/>
    <w:rsid w:val="00AD20A6"/>
    <w:rsid w:val="00AD37EE"/>
    <w:rsid w:val="00AD5869"/>
    <w:rsid w:val="00AE06F6"/>
    <w:rsid w:val="00AE2D99"/>
    <w:rsid w:val="00AE3AFF"/>
    <w:rsid w:val="00AE4F2A"/>
    <w:rsid w:val="00AE5B09"/>
    <w:rsid w:val="00AE775F"/>
    <w:rsid w:val="00AF1D4D"/>
    <w:rsid w:val="00AF267A"/>
    <w:rsid w:val="00AF35F0"/>
    <w:rsid w:val="00AF42C8"/>
    <w:rsid w:val="00AF4EBA"/>
    <w:rsid w:val="00AF6EC0"/>
    <w:rsid w:val="00AF7B47"/>
    <w:rsid w:val="00AF7FF7"/>
    <w:rsid w:val="00B00008"/>
    <w:rsid w:val="00B00CF9"/>
    <w:rsid w:val="00B011A2"/>
    <w:rsid w:val="00B01416"/>
    <w:rsid w:val="00B0225D"/>
    <w:rsid w:val="00B028E0"/>
    <w:rsid w:val="00B128CB"/>
    <w:rsid w:val="00B12D7A"/>
    <w:rsid w:val="00B14C84"/>
    <w:rsid w:val="00B15310"/>
    <w:rsid w:val="00B20953"/>
    <w:rsid w:val="00B21EFF"/>
    <w:rsid w:val="00B22B4E"/>
    <w:rsid w:val="00B2493B"/>
    <w:rsid w:val="00B25BAB"/>
    <w:rsid w:val="00B27346"/>
    <w:rsid w:val="00B27405"/>
    <w:rsid w:val="00B31652"/>
    <w:rsid w:val="00B34B68"/>
    <w:rsid w:val="00B35631"/>
    <w:rsid w:val="00B35E0E"/>
    <w:rsid w:val="00B36296"/>
    <w:rsid w:val="00B37243"/>
    <w:rsid w:val="00B377C6"/>
    <w:rsid w:val="00B4002B"/>
    <w:rsid w:val="00B40581"/>
    <w:rsid w:val="00B426F7"/>
    <w:rsid w:val="00B43A81"/>
    <w:rsid w:val="00B442BE"/>
    <w:rsid w:val="00B44A38"/>
    <w:rsid w:val="00B46A9C"/>
    <w:rsid w:val="00B5072B"/>
    <w:rsid w:val="00B51F0D"/>
    <w:rsid w:val="00B52478"/>
    <w:rsid w:val="00B54CFD"/>
    <w:rsid w:val="00B573DC"/>
    <w:rsid w:val="00B606F4"/>
    <w:rsid w:val="00B60CA9"/>
    <w:rsid w:val="00B62150"/>
    <w:rsid w:val="00B62B51"/>
    <w:rsid w:val="00B636AE"/>
    <w:rsid w:val="00B6390B"/>
    <w:rsid w:val="00B656E2"/>
    <w:rsid w:val="00B71569"/>
    <w:rsid w:val="00B74FA5"/>
    <w:rsid w:val="00B778C2"/>
    <w:rsid w:val="00B9207B"/>
    <w:rsid w:val="00B92278"/>
    <w:rsid w:val="00B93B41"/>
    <w:rsid w:val="00B9467A"/>
    <w:rsid w:val="00B96FBB"/>
    <w:rsid w:val="00BA0F3F"/>
    <w:rsid w:val="00BA1850"/>
    <w:rsid w:val="00BA35BF"/>
    <w:rsid w:val="00BA4BEE"/>
    <w:rsid w:val="00BA4CB2"/>
    <w:rsid w:val="00BB3EA5"/>
    <w:rsid w:val="00BB4672"/>
    <w:rsid w:val="00BB4828"/>
    <w:rsid w:val="00BB4EB6"/>
    <w:rsid w:val="00BB617B"/>
    <w:rsid w:val="00BB6994"/>
    <w:rsid w:val="00BC18F5"/>
    <w:rsid w:val="00BC37D3"/>
    <w:rsid w:val="00BC429E"/>
    <w:rsid w:val="00BC635A"/>
    <w:rsid w:val="00BC6AA9"/>
    <w:rsid w:val="00BD0D61"/>
    <w:rsid w:val="00BD1186"/>
    <w:rsid w:val="00BD3CF4"/>
    <w:rsid w:val="00BD3D45"/>
    <w:rsid w:val="00BD40C8"/>
    <w:rsid w:val="00BD5AB1"/>
    <w:rsid w:val="00BE1600"/>
    <w:rsid w:val="00BE3624"/>
    <w:rsid w:val="00BE40AB"/>
    <w:rsid w:val="00BE5029"/>
    <w:rsid w:val="00BE70BC"/>
    <w:rsid w:val="00BE7787"/>
    <w:rsid w:val="00BF1EB4"/>
    <w:rsid w:val="00BF403C"/>
    <w:rsid w:val="00BF59F7"/>
    <w:rsid w:val="00BF5ACB"/>
    <w:rsid w:val="00BF70A2"/>
    <w:rsid w:val="00BF78B6"/>
    <w:rsid w:val="00C03287"/>
    <w:rsid w:val="00C07E5F"/>
    <w:rsid w:val="00C13E14"/>
    <w:rsid w:val="00C1472E"/>
    <w:rsid w:val="00C16AD9"/>
    <w:rsid w:val="00C22C46"/>
    <w:rsid w:val="00C2300C"/>
    <w:rsid w:val="00C2419D"/>
    <w:rsid w:val="00C24EC9"/>
    <w:rsid w:val="00C27D8A"/>
    <w:rsid w:val="00C3289C"/>
    <w:rsid w:val="00C351B3"/>
    <w:rsid w:val="00C352D1"/>
    <w:rsid w:val="00C36D14"/>
    <w:rsid w:val="00C36F29"/>
    <w:rsid w:val="00C372EC"/>
    <w:rsid w:val="00C4161A"/>
    <w:rsid w:val="00C417FB"/>
    <w:rsid w:val="00C41E0B"/>
    <w:rsid w:val="00C42370"/>
    <w:rsid w:val="00C431C3"/>
    <w:rsid w:val="00C4534D"/>
    <w:rsid w:val="00C47B96"/>
    <w:rsid w:val="00C47F34"/>
    <w:rsid w:val="00C500E8"/>
    <w:rsid w:val="00C5143F"/>
    <w:rsid w:val="00C51901"/>
    <w:rsid w:val="00C52D93"/>
    <w:rsid w:val="00C535EB"/>
    <w:rsid w:val="00C53CA8"/>
    <w:rsid w:val="00C55B63"/>
    <w:rsid w:val="00C5676A"/>
    <w:rsid w:val="00C5797E"/>
    <w:rsid w:val="00C604BD"/>
    <w:rsid w:val="00C656DA"/>
    <w:rsid w:val="00C67476"/>
    <w:rsid w:val="00C70AE2"/>
    <w:rsid w:val="00C72167"/>
    <w:rsid w:val="00C75DC0"/>
    <w:rsid w:val="00C77E3F"/>
    <w:rsid w:val="00C80B19"/>
    <w:rsid w:val="00C81340"/>
    <w:rsid w:val="00C81656"/>
    <w:rsid w:val="00C81785"/>
    <w:rsid w:val="00C81F26"/>
    <w:rsid w:val="00C82FCE"/>
    <w:rsid w:val="00C83034"/>
    <w:rsid w:val="00C83699"/>
    <w:rsid w:val="00C877FC"/>
    <w:rsid w:val="00C92A5C"/>
    <w:rsid w:val="00C93198"/>
    <w:rsid w:val="00C9342C"/>
    <w:rsid w:val="00C94B8D"/>
    <w:rsid w:val="00C95C8F"/>
    <w:rsid w:val="00C96DCE"/>
    <w:rsid w:val="00CA028F"/>
    <w:rsid w:val="00CA1CF7"/>
    <w:rsid w:val="00CA37F5"/>
    <w:rsid w:val="00CA7827"/>
    <w:rsid w:val="00CB193C"/>
    <w:rsid w:val="00CB4FDE"/>
    <w:rsid w:val="00CC1B2C"/>
    <w:rsid w:val="00CC24D6"/>
    <w:rsid w:val="00CC381A"/>
    <w:rsid w:val="00CC4A78"/>
    <w:rsid w:val="00CD2BFE"/>
    <w:rsid w:val="00CD484F"/>
    <w:rsid w:val="00CD5960"/>
    <w:rsid w:val="00CD74AB"/>
    <w:rsid w:val="00CD793A"/>
    <w:rsid w:val="00CE009A"/>
    <w:rsid w:val="00CE16E3"/>
    <w:rsid w:val="00CE2D87"/>
    <w:rsid w:val="00CE49BE"/>
    <w:rsid w:val="00CE4A99"/>
    <w:rsid w:val="00CF1431"/>
    <w:rsid w:val="00CF1566"/>
    <w:rsid w:val="00CF180B"/>
    <w:rsid w:val="00CF1ECD"/>
    <w:rsid w:val="00CF284B"/>
    <w:rsid w:val="00CF388C"/>
    <w:rsid w:val="00CF43B1"/>
    <w:rsid w:val="00CF47C9"/>
    <w:rsid w:val="00CF7246"/>
    <w:rsid w:val="00D01060"/>
    <w:rsid w:val="00D0200E"/>
    <w:rsid w:val="00D026A7"/>
    <w:rsid w:val="00D04663"/>
    <w:rsid w:val="00D05433"/>
    <w:rsid w:val="00D07EAB"/>
    <w:rsid w:val="00D12C02"/>
    <w:rsid w:val="00D133C2"/>
    <w:rsid w:val="00D165E5"/>
    <w:rsid w:val="00D20398"/>
    <w:rsid w:val="00D20542"/>
    <w:rsid w:val="00D20FC3"/>
    <w:rsid w:val="00D22E48"/>
    <w:rsid w:val="00D30322"/>
    <w:rsid w:val="00D372A8"/>
    <w:rsid w:val="00D37540"/>
    <w:rsid w:val="00D40746"/>
    <w:rsid w:val="00D407D4"/>
    <w:rsid w:val="00D419F9"/>
    <w:rsid w:val="00D43242"/>
    <w:rsid w:val="00D4406E"/>
    <w:rsid w:val="00D44983"/>
    <w:rsid w:val="00D47B99"/>
    <w:rsid w:val="00D513D6"/>
    <w:rsid w:val="00D515A5"/>
    <w:rsid w:val="00D5271B"/>
    <w:rsid w:val="00D530CF"/>
    <w:rsid w:val="00D54AA9"/>
    <w:rsid w:val="00D54C70"/>
    <w:rsid w:val="00D54DBA"/>
    <w:rsid w:val="00D563F1"/>
    <w:rsid w:val="00D56945"/>
    <w:rsid w:val="00D56FE0"/>
    <w:rsid w:val="00D57803"/>
    <w:rsid w:val="00D61B3F"/>
    <w:rsid w:val="00D6270D"/>
    <w:rsid w:val="00D62B72"/>
    <w:rsid w:val="00D65E48"/>
    <w:rsid w:val="00D710C9"/>
    <w:rsid w:val="00D72390"/>
    <w:rsid w:val="00D73FCC"/>
    <w:rsid w:val="00D74E82"/>
    <w:rsid w:val="00D7502A"/>
    <w:rsid w:val="00D764C5"/>
    <w:rsid w:val="00D76AE3"/>
    <w:rsid w:val="00D76F2E"/>
    <w:rsid w:val="00D8165C"/>
    <w:rsid w:val="00D848AC"/>
    <w:rsid w:val="00D85102"/>
    <w:rsid w:val="00D85301"/>
    <w:rsid w:val="00D85F8B"/>
    <w:rsid w:val="00D860AE"/>
    <w:rsid w:val="00D94F5C"/>
    <w:rsid w:val="00D97724"/>
    <w:rsid w:val="00DA06B4"/>
    <w:rsid w:val="00DA0835"/>
    <w:rsid w:val="00DA1B07"/>
    <w:rsid w:val="00DA38C3"/>
    <w:rsid w:val="00DA40E7"/>
    <w:rsid w:val="00DB51F9"/>
    <w:rsid w:val="00DB7F54"/>
    <w:rsid w:val="00DC18F9"/>
    <w:rsid w:val="00DC2008"/>
    <w:rsid w:val="00DD03B6"/>
    <w:rsid w:val="00DD0F62"/>
    <w:rsid w:val="00DD100B"/>
    <w:rsid w:val="00DE4655"/>
    <w:rsid w:val="00DE4B4C"/>
    <w:rsid w:val="00DE4C9A"/>
    <w:rsid w:val="00DE4D46"/>
    <w:rsid w:val="00DE6572"/>
    <w:rsid w:val="00DE687D"/>
    <w:rsid w:val="00DE725F"/>
    <w:rsid w:val="00DE73D2"/>
    <w:rsid w:val="00DF0669"/>
    <w:rsid w:val="00DF47E3"/>
    <w:rsid w:val="00DF69F0"/>
    <w:rsid w:val="00DF6A98"/>
    <w:rsid w:val="00E02C57"/>
    <w:rsid w:val="00E03338"/>
    <w:rsid w:val="00E04480"/>
    <w:rsid w:val="00E05922"/>
    <w:rsid w:val="00E07115"/>
    <w:rsid w:val="00E118C9"/>
    <w:rsid w:val="00E12AD2"/>
    <w:rsid w:val="00E13F0A"/>
    <w:rsid w:val="00E16761"/>
    <w:rsid w:val="00E2012F"/>
    <w:rsid w:val="00E20ACB"/>
    <w:rsid w:val="00E228A6"/>
    <w:rsid w:val="00E22AFE"/>
    <w:rsid w:val="00E456E5"/>
    <w:rsid w:val="00E564C9"/>
    <w:rsid w:val="00E57307"/>
    <w:rsid w:val="00E624BB"/>
    <w:rsid w:val="00E62947"/>
    <w:rsid w:val="00E6307E"/>
    <w:rsid w:val="00E65DEF"/>
    <w:rsid w:val="00E7022B"/>
    <w:rsid w:val="00E730A1"/>
    <w:rsid w:val="00E74C81"/>
    <w:rsid w:val="00E74CE3"/>
    <w:rsid w:val="00E7522E"/>
    <w:rsid w:val="00E77DBD"/>
    <w:rsid w:val="00E82986"/>
    <w:rsid w:val="00E83F52"/>
    <w:rsid w:val="00E8593C"/>
    <w:rsid w:val="00E876D4"/>
    <w:rsid w:val="00E941B5"/>
    <w:rsid w:val="00EA119C"/>
    <w:rsid w:val="00EA2DDF"/>
    <w:rsid w:val="00EA323C"/>
    <w:rsid w:val="00EB1E43"/>
    <w:rsid w:val="00EB22CE"/>
    <w:rsid w:val="00EB2E77"/>
    <w:rsid w:val="00EB30F5"/>
    <w:rsid w:val="00EB3924"/>
    <w:rsid w:val="00EB4823"/>
    <w:rsid w:val="00EB5C86"/>
    <w:rsid w:val="00EC12A1"/>
    <w:rsid w:val="00EC1EE8"/>
    <w:rsid w:val="00EC2E4C"/>
    <w:rsid w:val="00EC36B3"/>
    <w:rsid w:val="00ED0777"/>
    <w:rsid w:val="00ED09E0"/>
    <w:rsid w:val="00ED3899"/>
    <w:rsid w:val="00ED4BAF"/>
    <w:rsid w:val="00ED51FE"/>
    <w:rsid w:val="00ED62B3"/>
    <w:rsid w:val="00ED6F89"/>
    <w:rsid w:val="00EE1A5E"/>
    <w:rsid w:val="00EE4003"/>
    <w:rsid w:val="00EE51EE"/>
    <w:rsid w:val="00EE7093"/>
    <w:rsid w:val="00EE7AE5"/>
    <w:rsid w:val="00EF0B8D"/>
    <w:rsid w:val="00EF11DA"/>
    <w:rsid w:val="00EF2425"/>
    <w:rsid w:val="00EF4211"/>
    <w:rsid w:val="00F01983"/>
    <w:rsid w:val="00F02774"/>
    <w:rsid w:val="00F03CA2"/>
    <w:rsid w:val="00F05C4A"/>
    <w:rsid w:val="00F07FB0"/>
    <w:rsid w:val="00F16487"/>
    <w:rsid w:val="00F201F2"/>
    <w:rsid w:val="00F20312"/>
    <w:rsid w:val="00F20698"/>
    <w:rsid w:val="00F23BFF"/>
    <w:rsid w:val="00F25980"/>
    <w:rsid w:val="00F25CA9"/>
    <w:rsid w:val="00F27A78"/>
    <w:rsid w:val="00F27CF6"/>
    <w:rsid w:val="00F27E52"/>
    <w:rsid w:val="00F31DBD"/>
    <w:rsid w:val="00F326A6"/>
    <w:rsid w:val="00F33657"/>
    <w:rsid w:val="00F34C51"/>
    <w:rsid w:val="00F352DC"/>
    <w:rsid w:val="00F353CD"/>
    <w:rsid w:val="00F35664"/>
    <w:rsid w:val="00F4141C"/>
    <w:rsid w:val="00F4233D"/>
    <w:rsid w:val="00F445AA"/>
    <w:rsid w:val="00F44C7C"/>
    <w:rsid w:val="00F4534D"/>
    <w:rsid w:val="00F46DC2"/>
    <w:rsid w:val="00F5034A"/>
    <w:rsid w:val="00F50BD8"/>
    <w:rsid w:val="00F52120"/>
    <w:rsid w:val="00F5280F"/>
    <w:rsid w:val="00F52C1D"/>
    <w:rsid w:val="00F53151"/>
    <w:rsid w:val="00F56057"/>
    <w:rsid w:val="00F56701"/>
    <w:rsid w:val="00F57020"/>
    <w:rsid w:val="00F571EB"/>
    <w:rsid w:val="00F62737"/>
    <w:rsid w:val="00F65044"/>
    <w:rsid w:val="00F652A4"/>
    <w:rsid w:val="00F67817"/>
    <w:rsid w:val="00F70447"/>
    <w:rsid w:val="00F70A17"/>
    <w:rsid w:val="00F736A9"/>
    <w:rsid w:val="00F73FB9"/>
    <w:rsid w:val="00F742EA"/>
    <w:rsid w:val="00F80773"/>
    <w:rsid w:val="00F82E91"/>
    <w:rsid w:val="00F84A45"/>
    <w:rsid w:val="00F85166"/>
    <w:rsid w:val="00F85C86"/>
    <w:rsid w:val="00F91D1A"/>
    <w:rsid w:val="00F92470"/>
    <w:rsid w:val="00F930ED"/>
    <w:rsid w:val="00F956A5"/>
    <w:rsid w:val="00F9720A"/>
    <w:rsid w:val="00F978AB"/>
    <w:rsid w:val="00FA1350"/>
    <w:rsid w:val="00FA2408"/>
    <w:rsid w:val="00FA276C"/>
    <w:rsid w:val="00FB02F7"/>
    <w:rsid w:val="00FB06D0"/>
    <w:rsid w:val="00FB0ED4"/>
    <w:rsid w:val="00FB1693"/>
    <w:rsid w:val="00FB3ED7"/>
    <w:rsid w:val="00FB3F1F"/>
    <w:rsid w:val="00FB42B7"/>
    <w:rsid w:val="00FB4A34"/>
    <w:rsid w:val="00FB4E66"/>
    <w:rsid w:val="00FB52B6"/>
    <w:rsid w:val="00FC25EF"/>
    <w:rsid w:val="00FC6955"/>
    <w:rsid w:val="00FC6D64"/>
    <w:rsid w:val="00FD66C2"/>
    <w:rsid w:val="00FD68FE"/>
    <w:rsid w:val="00FD6A9C"/>
    <w:rsid w:val="00FE217F"/>
    <w:rsid w:val="00FE38B2"/>
    <w:rsid w:val="00FE5156"/>
    <w:rsid w:val="00FE75FA"/>
    <w:rsid w:val="00FF0F69"/>
    <w:rsid w:val="00FF26D7"/>
    <w:rsid w:val="00FF57BC"/>
    <w:rsid w:val="00FF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1B250A"/>
  <w15:chartTrackingRefBased/>
  <w15:docId w15:val="{7A872A28-1DCD-4A93-8758-D8A2EF7FB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head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26A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26A7"/>
    <w:pPr>
      <w:keepNext/>
      <w:keepLines/>
      <w:spacing w:before="480" w:after="0"/>
      <w:outlineLvl w:val="0"/>
    </w:pPr>
    <w:rPr>
      <w:rFonts w:eastAsia="Times New Roman"/>
      <w:b/>
      <w:bCs/>
      <w:sz w:val="28"/>
      <w:szCs w:val="28"/>
      <w:lang w:val="x-none" w:eastAsia="x-none"/>
    </w:rPr>
  </w:style>
  <w:style w:type="paragraph" w:styleId="Heading2">
    <w:name w:val="heading 2"/>
    <w:aliases w:val="Numbered - 2"/>
    <w:basedOn w:val="Normal"/>
    <w:next w:val="Normal"/>
    <w:uiPriority w:val="9"/>
    <w:semiHidden/>
    <w:unhideWhenUsed/>
    <w:qFormat/>
    <w:rsid w:val="00C41E0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E49B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sts11ptBold">
    <w:name w:val="Tests + 11 pt Bold"/>
    <w:basedOn w:val="Heading3"/>
    <w:rsid w:val="00CE49BE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/>
    </w:pPr>
    <w:rPr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rsid w:val="00CA1CF7"/>
    <w:pPr>
      <w:spacing w:after="120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rsid w:val="00DD100B"/>
    <w:pPr>
      <w:tabs>
        <w:tab w:val="right" w:leader="dot" w:pos="9060"/>
      </w:tabs>
      <w:spacing w:after="120"/>
      <w:ind w:left="284" w:firstLine="142"/>
    </w:pPr>
    <w:rPr>
      <w:rFonts w:ascii="Arial" w:hAnsi="Arial"/>
    </w:rPr>
  </w:style>
  <w:style w:type="paragraph" w:styleId="TOC3">
    <w:name w:val="toc 3"/>
    <w:basedOn w:val="Normal"/>
    <w:next w:val="Normal"/>
    <w:autoRedefine/>
    <w:semiHidden/>
    <w:rsid w:val="00CA1CF7"/>
    <w:pPr>
      <w:spacing w:after="120"/>
      <w:ind w:left="480"/>
    </w:pPr>
    <w:rPr>
      <w:rFonts w:ascii="Arial" w:hAnsi="Arial"/>
    </w:rPr>
  </w:style>
  <w:style w:type="paragraph" w:styleId="BodyText">
    <w:name w:val="Body Text"/>
    <w:basedOn w:val="Normal"/>
    <w:link w:val="BodyTextChar"/>
    <w:rsid w:val="00C41E0B"/>
    <w:pPr>
      <w:jc w:val="both"/>
    </w:pPr>
    <w:rPr>
      <w:rFonts w:ascii="Comic Sans MS" w:hAnsi="Comic Sans MS"/>
      <w:sz w:val="24"/>
      <w:szCs w:val="24"/>
      <w:lang w:eastAsia="en-US"/>
    </w:rPr>
  </w:style>
  <w:style w:type="paragraph" w:styleId="Title">
    <w:name w:val="Title"/>
    <w:basedOn w:val="Normal"/>
    <w:uiPriority w:val="10"/>
    <w:qFormat/>
    <w:rsid w:val="00D43242"/>
    <w:pPr>
      <w:pBdr>
        <w:bottom w:val="single" w:sz="8" w:space="4" w:color="4F81BD"/>
      </w:pBdr>
      <w:spacing w:after="300" w:line="240" w:lineRule="auto"/>
      <w:contextualSpacing/>
    </w:pPr>
    <w:rPr>
      <w:rFonts w:eastAsia="Times New Roman"/>
      <w:spacing w:val="5"/>
      <w:kern w:val="28"/>
      <w:sz w:val="52"/>
      <w:szCs w:val="52"/>
    </w:rPr>
  </w:style>
  <w:style w:type="paragraph" w:styleId="BodyText2">
    <w:name w:val="Body Text 2"/>
    <w:basedOn w:val="Normal"/>
    <w:rsid w:val="00C41E0B"/>
    <w:rPr>
      <w:rFonts w:cs="Arial"/>
      <w:sz w:val="20"/>
    </w:rPr>
  </w:style>
  <w:style w:type="paragraph" w:styleId="BodyText3">
    <w:name w:val="Body Text 3"/>
    <w:basedOn w:val="Normal"/>
    <w:rsid w:val="00C41E0B"/>
    <w:rPr>
      <w:color w:val="FF0000"/>
      <w:sz w:val="20"/>
    </w:rPr>
  </w:style>
  <w:style w:type="paragraph" w:styleId="Header">
    <w:name w:val="header"/>
    <w:basedOn w:val="Normal"/>
    <w:link w:val="HeaderChar"/>
    <w:uiPriority w:val="99"/>
    <w:rsid w:val="00C41E0B"/>
    <w:pPr>
      <w:tabs>
        <w:tab w:val="center" w:pos="4153"/>
        <w:tab w:val="right" w:pos="8306"/>
      </w:tabs>
    </w:pPr>
    <w:rPr>
      <w:rFonts w:ascii="Arial" w:hAnsi="Arial"/>
      <w:sz w:val="24"/>
      <w:szCs w:val="24"/>
      <w:lang w:val="x-none" w:eastAsia="en-US"/>
    </w:rPr>
  </w:style>
  <w:style w:type="paragraph" w:customStyle="1" w:styleId="Style4a">
    <w:name w:val="Style4a"/>
    <w:basedOn w:val="Normal"/>
    <w:rsid w:val="00C41E0B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/>
      <w:ind w:left="567"/>
      <w:jc w:val="both"/>
      <w:outlineLvl w:val="1"/>
    </w:pPr>
    <w:rPr>
      <w:rFonts w:cs="Arial"/>
      <w:b/>
      <w:i/>
    </w:rPr>
  </w:style>
  <w:style w:type="character" w:customStyle="1" w:styleId="BodyTextChar">
    <w:name w:val="Body Text Char"/>
    <w:link w:val="BodyText"/>
    <w:rsid w:val="00C41E0B"/>
    <w:rPr>
      <w:rFonts w:ascii="Comic Sans MS" w:hAnsi="Comic Sans MS"/>
      <w:sz w:val="24"/>
      <w:szCs w:val="24"/>
      <w:lang w:val="en-GB" w:eastAsia="en-US" w:bidi="ar-SA"/>
    </w:rPr>
  </w:style>
  <w:style w:type="table" w:styleId="TableGrid">
    <w:name w:val="Table Grid"/>
    <w:basedOn w:val="TableNormal"/>
    <w:rsid w:val="008974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794D3A"/>
    <w:pPr>
      <w:tabs>
        <w:tab w:val="center" w:pos="4513"/>
        <w:tab w:val="right" w:pos="9026"/>
      </w:tabs>
    </w:pPr>
    <w:rPr>
      <w:rFonts w:ascii="Arial" w:hAnsi="Arial"/>
      <w:sz w:val="24"/>
      <w:szCs w:val="24"/>
      <w:lang w:val="x-none" w:eastAsia="en-US"/>
    </w:rPr>
  </w:style>
  <w:style w:type="character" w:customStyle="1" w:styleId="FooterChar">
    <w:name w:val="Footer Char"/>
    <w:link w:val="Footer"/>
    <w:rsid w:val="00794D3A"/>
    <w:rPr>
      <w:rFonts w:ascii="Arial" w:hAnsi="Arial"/>
      <w:sz w:val="24"/>
      <w:szCs w:val="24"/>
      <w:lang w:eastAsia="en-US"/>
    </w:rPr>
  </w:style>
  <w:style w:type="character" w:customStyle="1" w:styleId="HeaderChar">
    <w:name w:val="Header Char"/>
    <w:link w:val="Header"/>
    <w:uiPriority w:val="99"/>
    <w:rsid w:val="00794D3A"/>
    <w:rPr>
      <w:rFonts w:ascii="Arial" w:hAnsi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794D3A"/>
    <w:rPr>
      <w:rFonts w:ascii="Tahoma" w:hAnsi="Tahoma"/>
      <w:sz w:val="16"/>
      <w:szCs w:val="16"/>
      <w:lang w:val="x-none" w:eastAsia="en-US"/>
    </w:rPr>
  </w:style>
  <w:style w:type="character" w:customStyle="1" w:styleId="BalloonTextChar">
    <w:name w:val="Balloon Text Char"/>
    <w:link w:val="BalloonText"/>
    <w:rsid w:val="00794D3A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uiPriority w:val="9"/>
    <w:rsid w:val="00D026A7"/>
    <w:rPr>
      <w:rFonts w:eastAsia="Times New Roman" w:cs="Times New Roman"/>
      <w:b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26A7"/>
    <w:pPr>
      <w:spacing w:after="60"/>
      <w:outlineLvl w:val="1"/>
    </w:pPr>
    <w:rPr>
      <w:rFonts w:eastAsia="Times New Roman"/>
      <w:b/>
      <w:sz w:val="24"/>
      <w:szCs w:val="24"/>
      <w:lang w:val="x-none" w:eastAsia="x-none"/>
    </w:rPr>
  </w:style>
  <w:style w:type="character" w:customStyle="1" w:styleId="SubtitleChar">
    <w:name w:val="Subtitle Char"/>
    <w:link w:val="Subtitle"/>
    <w:uiPriority w:val="11"/>
    <w:rsid w:val="00D026A7"/>
    <w:rPr>
      <w:rFonts w:eastAsia="Times New Roman" w:cs="Times New Roman"/>
      <w:b/>
      <w:sz w:val="24"/>
      <w:szCs w:val="24"/>
    </w:rPr>
  </w:style>
  <w:style w:type="character" w:styleId="SubtleEmphasis">
    <w:name w:val="Subtle Emphasis"/>
    <w:uiPriority w:val="19"/>
    <w:qFormat/>
    <w:rsid w:val="00D026A7"/>
    <w:rPr>
      <w:rFonts w:ascii="Calibri" w:hAnsi="Calibri"/>
      <w:i w:val="0"/>
      <w:iCs/>
      <w:color w:val="auto"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D100B"/>
    <w:pPr>
      <w:outlineLvl w:val="9"/>
    </w:pPr>
    <w:rPr>
      <w:rFonts w:ascii="Cambria" w:hAnsi="Cambria"/>
      <w:color w:val="365F91"/>
      <w:lang w:val="en-US" w:eastAsia="ja-JP"/>
    </w:rPr>
  </w:style>
  <w:style w:type="character" w:styleId="Hyperlink">
    <w:name w:val="Hyperlink"/>
    <w:uiPriority w:val="99"/>
    <w:unhideWhenUsed/>
    <w:rsid w:val="00DD100B"/>
    <w:rPr>
      <w:color w:val="0000FF"/>
      <w:u w:val="single"/>
    </w:rPr>
  </w:style>
  <w:style w:type="paragraph" w:styleId="NoSpacing">
    <w:name w:val="No Spacing"/>
    <w:uiPriority w:val="1"/>
    <w:qFormat/>
    <w:rsid w:val="0045150B"/>
    <w:rPr>
      <w:sz w:val="22"/>
      <w:szCs w:val="22"/>
    </w:rPr>
  </w:style>
  <w:style w:type="paragraph" w:customStyle="1" w:styleId="Default">
    <w:name w:val="Default"/>
    <w:rsid w:val="00B96FB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A4E9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apple-converted-space">
    <w:name w:val="apple-converted-space"/>
    <w:rsid w:val="000B0DED"/>
  </w:style>
  <w:style w:type="table" w:customStyle="1" w:styleId="TableGrid0">
    <w:name w:val="TableGrid"/>
    <w:rsid w:val="0017487E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UnresolvedMention">
    <w:name w:val="Unresolved Mention"/>
    <w:uiPriority w:val="99"/>
    <w:semiHidden/>
    <w:unhideWhenUsed/>
    <w:rsid w:val="00CC24D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6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orraine@dyslexiasurrey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4A84B-262A-2347-A56C-44EDB9777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8</Words>
  <Characters>2094</Characters>
  <Application>Microsoft Office Word</Application>
  <DocSecurity>0</DocSecurity>
  <Lines>5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agnostic Assessment Report Proforma</vt:lpstr>
    </vt:vector>
  </TitlesOfParts>
  <Company>Evesham College</Company>
  <LinksUpToDate>false</LinksUpToDate>
  <CharactersWithSpaces>2494</CharactersWithSpaces>
  <SharedDoc>false</SharedDoc>
  <HLinks>
    <vt:vector size="54" baseType="variant">
      <vt:variant>
        <vt:i4>5701706</vt:i4>
      </vt:variant>
      <vt:variant>
        <vt:i4>48</vt:i4>
      </vt:variant>
      <vt:variant>
        <vt:i4>0</vt:i4>
      </vt:variant>
      <vt:variant>
        <vt:i4>5</vt:i4>
      </vt:variant>
      <vt:variant>
        <vt:lpwstr>http://www.adhdfoundation.org.uk/</vt:lpwstr>
      </vt:variant>
      <vt:variant>
        <vt:lpwstr/>
      </vt:variant>
      <vt:variant>
        <vt:i4>5701704</vt:i4>
      </vt:variant>
      <vt:variant>
        <vt:i4>45</vt:i4>
      </vt:variant>
      <vt:variant>
        <vt:i4>0</vt:i4>
      </vt:variant>
      <vt:variant>
        <vt:i4>5</vt:i4>
      </vt:variant>
      <vt:variant>
        <vt:lpwstr>http://www.livescribe.com/uk</vt:lpwstr>
      </vt:variant>
      <vt:variant>
        <vt:lpwstr/>
      </vt:variant>
      <vt:variant>
        <vt:i4>10486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79736413</vt:lpwstr>
      </vt:variant>
      <vt:variant>
        <vt:i4>104863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79736412</vt:lpwstr>
      </vt:variant>
      <vt:variant>
        <vt:i4>10486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79736411</vt:lpwstr>
      </vt:variant>
      <vt:variant>
        <vt:i4>104863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79736410</vt:lpwstr>
      </vt:variant>
      <vt:variant>
        <vt:i4>11141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79736409</vt:lpwstr>
      </vt:variant>
      <vt:variant>
        <vt:i4>11141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79736408</vt:lpwstr>
      </vt:variant>
      <vt:variant>
        <vt:i4>11141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797364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ostic Assessment Report Proforma</dc:title>
  <dc:subject/>
  <dc:creator>Patoss</dc:creator>
  <cp:keywords/>
  <dc:description/>
  <cp:lastModifiedBy>Lorraine Forehead</cp:lastModifiedBy>
  <cp:revision>3</cp:revision>
  <cp:lastPrinted>2018-11-03T21:16:00Z</cp:lastPrinted>
  <dcterms:created xsi:type="dcterms:W3CDTF">2023-09-19T09:55:00Z</dcterms:created>
  <dcterms:modified xsi:type="dcterms:W3CDTF">2023-09-19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8eb403433cab1474d3ca19f41436604da8ad436aab625cb24276bda72aca89</vt:lpwstr>
  </property>
</Properties>
</file>